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699E1E" w14:textId="77777777" w:rsidR="00537890" w:rsidRDefault="001929D9" w:rsidP="00537890">
      <w:pPr>
        <w:jc w:val="center"/>
        <w:rPr>
          <w:rFonts w:eastAsia="Times New Roman" w:cs="Arial"/>
          <w:b/>
          <w:bCs/>
          <w:kern w:val="36"/>
          <w:sz w:val="28"/>
          <w:szCs w:val="28"/>
          <w:u w:val="single"/>
          <w:lang w:eastAsia="en-GB"/>
        </w:rPr>
      </w:pPr>
      <w:r>
        <w:rPr>
          <w:rFonts w:eastAsia="Times New Roman" w:cs="Arial"/>
          <w:b/>
          <w:bCs/>
          <w:kern w:val="36"/>
          <w:sz w:val="28"/>
          <w:szCs w:val="28"/>
          <w:u w:val="single"/>
          <w:lang w:eastAsia="en-GB"/>
        </w:rPr>
        <w:t>S</w:t>
      </w:r>
      <w:r w:rsidR="00663025" w:rsidRPr="00B47586">
        <w:rPr>
          <w:rFonts w:eastAsia="Times New Roman" w:cs="Arial"/>
          <w:b/>
          <w:bCs/>
          <w:kern w:val="36"/>
          <w:sz w:val="28"/>
          <w:szCs w:val="28"/>
          <w:u w:val="single"/>
          <w:lang w:eastAsia="en-GB"/>
        </w:rPr>
        <w:t>PECIALIST PE TEACHING ASSISTA</w:t>
      </w:r>
      <w:r w:rsidR="00663025">
        <w:rPr>
          <w:rFonts w:eastAsia="Times New Roman" w:cs="Arial"/>
          <w:b/>
          <w:bCs/>
          <w:kern w:val="36"/>
          <w:sz w:val="28"/>
          <w:szCs w:val="28"/>
          <w:u w:val="single"/>
          <w:lang w:eastAsia="en-GB"/>
        </w:rPr>
        <w:t>N</w:t>
      </w:r>
      <w:r w:rsidR="00847B39">
        <w:rPr>
          <w:rFonts w:eastAsia="Times New Roman" w:cs="Arial"/>
          <w:b/>
          <w:bCs/>
          <w:kern w:val="36"/>
          <w:sz w:val="28"/>
          <w:szCs w:val="28"/>
          <w:u w:val="single"/>
          <w:lang w:eastAsia="en-GB"/>
        </w:rPr>
        <w:t>T LEVEL 3</w:t>
      </w:r>
    </w:p>
    <w:p w14:paraId="4CE44A99" w14:textId="77777777" w:rsidR="00537890" w:rsidRPr="007A6C5D" w:rsidRDefault="00537890" w:rsidP="00537890">
      <w:pPr>
        <w:jc w:val="center"/>
        <w:outlineLvl w:val="0"/>
        <w:rPr>
          <w:rFonts w:cstheme="minorHAnsi"/>
          <w:color w:val="FF0000"/>
          <w:sz w:val="28"/>
        </w:rPr>
      </w:pPr>
    </w:p>
    <w:p w14:paraId="6D0EBFBF" w14:textId="77777777" w:rsidR="00541BFB" w:rsidRDefault="00541BFB" w:rsidP="007A6C5D">
      <w:pPr>
        <w:ind w:left="-170" w:right="-170"/>
        <w:jc w:val="center"/>
        <w:outlineLvl w:val="0"/>
        <w:rPr>
          <w:rFonts w:eastAsia="Times New Roman" w:cstheme="minorHAnsi"/>
          <w:b/>
          <w:bCs/>
          <w:kern w:val="36"/>
          <w:u w:val="single"/>
          <w:lang w:eastAsia="en-GB"/>
        </w:rPr>
      </w:pPr>
      <w:r w:rsidRPr="007A6C5D">
        <w:rPr>
          <w:rFonts w:eastAsia="Times New Roman" w:cstheme="minorHAnsi"/>
          <w:b/>
          <w:bCs/>
          <w:kern w:val="36"/>
          <w:u w:val="single"/>
          <w:lang w:eastAsia="en-GB"/>
        </w:rPr>
        <w:t>JOB DESCRIPTION</w:t>
      </w:r>
    </w:p>
    <w:p w14:paraId="69DEFF5D" w14:textId="77777777" w:rsidR="007A6C5D" w:rsidRPr="007A6C5D" w:rsidRDefault="007A6C5D" w:rsidP="007A6C5D">
      <w:pPr>
        <w:ind w:left="-170" w:right="-170"/>
        <w:jc w:val="center"/>
        <w:outlineLvl w:val="0"/>
        <w:rPr>
          <w:rFonts w:eastAsia="Times New Roman" w:cstheme="minorHAnsi"/>
          <w:b/>
          <w:bCs/>
          <w:kern w:val="36"/>
          <w:u w:val="single"/>
          <w:lang w:eastAsia="en-GB"/>
        </w:rPr>
      </w:pPr>
    </w:p>
    <w:p w14:paraId="2AF79217" w14:textId="77777777" w:rsidR="00663025" w:rsidRPr="007A6C5D" w:rsidRDefault="00083D68" w:rsidP="00745DC4">
      <w:pPr>
        <w:ind w:left="-170" w:right="-170"/>
        <w:jc w:val="both"/>
        <w:rPr>
          <w:rFonts w:cstheme="minorHAnsi"/>
        </w:rPr>
      </w:pPr>
      <w:r w:rsidRPr="007A6C5D">
        <w:rPr>
          <w:rFonts w:cstheme="minorHAnsi"/>
        </w:rPr>
        <w:t>Manor Academy are looking to</w:t>
      </w:r>
      <w:r w:rsidR="00663025" w:rsidRPr="007A6C5D">
        <w:rPr>
          <w:rFonts w:cstheme="minorHAnsi"/>
        </w:rPr>
        <w:t xml:space="preserve"> appoint a </w:t>
      </w:r>
      <w:r w:rsidR="00847B39" w:rsidRPr="007A6C5D">
        <w:rPr>
          <w:rFonts w:cstheme="minorHAnsi"/>
        </w:rPr>
        <w:t xml:space="preserve">Level 3 </w:t>
      </w:r>
      <w:r w:rsidR="00663025" w:rsidRPr="007A6C5D">
        <w:rPr>
          <w:rFonts w:cstheme="minorHAnsi"/>
        </w:rPr>
        <w:t>Teaching Assistant to join an innovative and nationally recognised PE department. This post will suit someone who is forward thinking, dedicated and passionate to</w:t>
      </w:r>
      <w:r w:rsidR="00847B39" w:rsidRPr="007A6C5D">
        <w:rPr>
          <w:rFonts w:cstheme="minorHAnsi"/>
        </w:rPr>
        <w:t xml:space="preserve"> support the</w:t>
      </w:r>
      <w:r w:rsidR="00663025" w:rsidRPr="007A6C5D">
        <w:rPr>
          <w:rFonts w:cstheme="minorHAnsi"/>
        </w:rPr>
        <w:t xml:space="preserve"> deliver</w:t>
      </w:r>
      <w:r w:rsidR="00847B39" w:rsidRPr="007A6C5D">
        <w:rPr>
          <w:rFonts w:cstheme="minorHAnsi"/>
        </w:rPr>
        <w:t>y of</w:t>
      </w:r>
      <w:r w:rsidR="00663025" w:rsidRPr="007A6C5D">
        <w:rPr>
          <w:rFonts w:cstheme="minorHAnsi"/>
        </w:rPr>
        <w:t xml:space="preserve"> high quality PE and School Sport to students with Special Educational Needs and Disabilities. </w:t>
      </w:r>
    </w:p>
    <w:p w14:paraId="76AC4722" w14:textId="77777777" w:rsidR="001F5725" w:rsidRPr="007A6C5D" w:rsidRDefault="001F5725" w:rsidP="00745DC4">
      <w:pPr>
        <w:ind w:left="-170" w:right="-170"/>
        <w:jc w:val="both"/>
        <w:rPr>
          <w:rFonts w:cstheme="minorHAnsi"/>
        </w:rPr>
      </w:pPr>
    </w:p>
    <w:p w14:paraId="4A31C7D5" w14:textId="77777777" w:rsidR="00016137" w:rsidRPr="007A6C5D" w:rsidRDefault="00016137" w:rsidP="00745DC4">
      <w:pPr>
        <w:autoSpaceDE w:val="0"/>
        <w:autoSpaceDN w:val="0"/>
        <w:adjustRightInd w:val="0"/>
        <w:ind w:left="-170" w:right="-170"/>
        <w:jc w:val="both"/>
        <w:rPr>
          <w:rFonts w:eastAsia="Times New Roman" w:cstheme="minorHAnsi"/>
        </w:rPr>
      </w:pPr>
      <w:r w:rsidRPr="007A6C5D">
        <w:rPr>
          <w:rFonts w:eastAsia="Times New Roman" w:cstheme="minorHAnsi"/>
        </w:rPr>
        <w:t xml:space="preserve">Within your </w:t>
      </w:r>
      <w:r w:rsidR="00537890" w:rsidRPr="007A6C5D">
        <w:rPr>
          <w:rFonts w:eastAsia="Times New Roman" w:cstheme="minorHAnsi"/>
        </w:rPr>
        <w:t>role,</w:t>
      </w:r>
      <w:r w:rsidRPr="007A6C5D">
        <w:rPr>
          <w:rFonts w:eastAsia="Times New Roman" w:cstheme="minorHAnsi"/>
        </w:rPr>
        <w:t xml:space="preserve"> you will be expected t</w:t>
      </w:r>
      <w:r w:rsidR="001F5725" w:rsidRPr="007A6C5D">
        <w:rPr>
          <w:rFonts w:eastAsia="Times New Roman" w:cstheme="minorHAnsi"/>
        </w:rPr>
        <w:t>o complement the professional work of teachers by taking responsibility</w:t>
      </w:r>
      <w:r w:rsidRPr="007A6C5D">
        <w:rPr>
          <w:rFonts w:eastAsia="Times New Roman" w:cstheme="minorHAnsi"/>
        </w:rPr>
        <w:t xml:space="preserve"> for agreed learning activities. This will</w:t>
      </w:r>
      <w:r w:rsidR="001F5725" w:rsidRPr="007A6C5D">
        <w:rPr>
          <w:rFonts w:eastAsia="Times New Roman" w:cstheme="minorHAnsi"/>
        </w:rPr>
        <w:t xml:space="preserve"> involve planning, preparing and delivering learning activities for individuals/groups or for whole classes</w:t>
      </w:r>
      <w:r w:rsidRPr="007A6C5D">
        <w:rPr>
          <w:rFonts w:eastAsia="Times New Roman" w:cstheme="minorHAnsi"/>
        </w:rPr>
        <w:t xml:space="preserve">. You will also ensure that monitoring, </w:t>
      </w:r>
      <w:r w:rsidR="001F5725" w:rsidRPr="007A6C5D">
        <w:rPr>
          <w:rFonts w:eastAsia="Times New Roman" w:cstheme="minorHAnsi"/>
        </w:rPr>
        <w:t xml:space="preserve">assessing, </w:t>
      </w:r>
      <w:r w:rsidRPr="007A6C5D">
        <w:rPr>
          <w:rFonts w:eastAsia="Times New Roman" w:cstheme="minorHAnsi"/>
        </w:rPr>
        <w:t>and recording are an important part of your everyday protocol.</w:t>
      </w:r>
    </w:p>
    <w:p w14:paraId="72CC002E" w14:textId="77777777" w:rsidR="00016137" w:rsidRPr="007A6C5D" w:rsidRDefault="00016137" w:rsidP="00745DC4">
      <w:pPr>
        <w:autoSpaceDE w:val="0"/>
        <w:autoSpaceDN w:val="0"/>
        <w:adjustRightInd w:val="0"/>
        <w:ind w:left="-170" w:right="-170"/>
        <w:jc w:val="both"/>
        <w:rPr>
          <w:rFonts w:eastAsia="Times New Roman" w:cstheme="minorHAnsi"/>
        </w:rPr>
      </w:pPr>
    </w:p>
    <w:p w14:paraId="172FE1B2" w14:textId="77777777" w:rsidR="00663025" w:rsidRPr="007A6C5D" w:rsidRDefault="00083D68" w:rsidP="00745DC4">
      <w:pPr>
        <w:ind w:left="-170" w:right="-170"/>
        <w:jc w:val="both"/>
        <w:rPr>
          <w:rFonts w:cstheme="minorHAnsi"/>
          <w:b/>
          <w:u w:val="single"/>
        </w:rPr>
      </w:pPr>
      <w:r w:rsidRPr="007A6C5D">
        <w:rPr>
          <w:rFonts w:cstheme="minorHAnsi"/>
          <w:b/>
          <w:u w:val="single"/>
        </w:rPr>
        <w:t>Responsibilities include:</w:t>
      </w:r>
    </w:p>
    <w:p w14:paraId="22F21C3E" w14:textId="77777777" w:rsidR="00847B39" w:rsidRPr="007A6C5D" w:rsidRDefault="00847B39" w:rsidP="00745DC4">
      <w:pPr>
        <w:ind w:left="-170" w:right="-170"/>
        <w:jc w:val="both"/>
        <w:rPr>
          <w:rFonts w:cstheme="minorHAnsi"/>
          <w:b/>
          <w:u w:val="single"/>
        </w:rPr>
      </w:pPr>
    </w:p>
    <w:p w14:paraId="3D32414D" w14:textId="77777777" w:rsidR="00663025" w:rsidRPr="007A6C5D" w:rsidRDefault="00663025" w:rsidP="00847B39">
      <w:pPr>
        <w:pStyle w:val="ListParagraph"/>
        <w:widowControl/>
        <w:numPr>
          <w:ilvl w:val="0"/>
          <w:numId w:val="1"/>
        </w:numPr>
        <w:ind w:left="187" w:hanging="357"/>
        <w:contextualSpacing/>
        <w:jc w:val="both"/>
        <w:rPr>
          <w:rFonts w:cstheme="minorHAnsi"/>
        </w:rPr>
      </w:pPr>
      <w:r w:rsidRPr="007A6C5D">
        <w:rPr>
          <w:rFonts w:cstheme="minorHAnsi"/>
        </w:rPr>
        <w:t xml:space="preserve">Supporting the delivery of </w:t>
      </w:r>
      <w:r w:rsidR="001929D9" w:rsidRPr="007A6C5D">
        <w:rPr>
          <w:rFonts w:cstheme="minorHAnsi"/>
        </w:rPr>
        <w:t xml:space="preserve">high quality </w:t>
      </w:r>
      <w:r w:rsidRPr="007A6C5D">
        <w:rPr>
          <w:rFonts w:cstheme="minorHAnsi"/>
        </w:rPr>
        <w:t>Physical Ed</w:t>
      </w:r>
      <w:r w:rsidR="001929D9" w:rsidRPr="007A6C5D">
        <w:rPr>
          <w:rFonts w:cstheme="minorHAnsi"/>
        </w:rPr>
        <w:t xml:space="preserve">ucation for pupils with a variety of Special </w:t>
      </w:r>
      <w:r w:rsidR="00083D68" w:rsidRPr="007A6C5D">
        <w:rPr>
          <w:rFonts w:cstheme="minorHAnsi"/>
        </w:rPr>
        <w:t>Educational</w:t>
      </w:r>
      <w:r w:rsidR="001929D9" w:rsidRPr="007A6C5D">
        <w:rPr>
          <w:rFonts w:cstheme="minorHAnsi"/>
        </w:rPr>
        <w:t xml:space="preserve"> Needs from age 11-18.</w:t>
      </w:r>
    </w:p>
    <w:p w14:paraId="4C000B73" w14:textId="77777777" w:rsidR="00016137" w:rsidRPr="007A6C5D" w:rsidRDefault="00663025" w:rsidP="00847B39">
      <w:pPr>
        <w:pStyle w:val="ListParagraph"/>
        <w:widowControl/>
        <w:numPr>
          <w:ilvl w:val="0"/>
          <w:numId w:val="1"/>
        </w:numPr>
        <w:ind w:left="187" w:hanging="357"/>
        <w:contextualSpacing/>
        <w:jc w:val="both"/>
        <w:rPr>
          <w:rFonts w:cstheme="minorHAnsi"/>
        </w:rPr>
      </w:pPr>
      <w:r w:rsidRPr="007A6C5D">
        <w:rPr>
          <w:rFonts w:cstheme="minorHAnsi"/>
        </w:rPr>
        <w:t>Supporting various school sport opportunities provided by the PE department, including sports co</w:t>
      </w:r>
      <w:r w:rsidR="001929D9" w:rsidRPr="007A6C5D">
        <w:rPr>
          <w:rFonts w:cstheme="minorHAnsi"/>
        </w:rPr>
        <w:t xml:space="preserve">mpetitions, after school clubs </w:t>
      </w:r>
      <w:r w:rsidRPr="007A6C5D">
        <w:rPr>
          <w:rFonts w:cstheme="minorHAnsi"/>
        </w:rPr>
        <w:t xml:space="preserve">and </w:t>
      </w:r>
      <w:r w:rsidR="00016137" w:rsidRPr="007A6C5D">
        <w:rPr>
          <w:rFonts w:cstheme="minorHAnsi"/>
        </w:rPr>
        <w:t>school residentials.</w:t>
      </w:r>
    </w:p>
    <w:p w14:paraId="38C42ADF" w14:textId="77777777" w:rsidR="00016137" w:rsidRPr="007A6C5D" w:rsidRDefault="00016137" w:rsidP="00847B39">
      <w:pPr>
        <w:pStyle w:val="ListParagraph"/>
        <w:widowControl/>
        <w:numPr>
          <w:ilvl w:val="0"/>
          <w:numId w:val="1"/>
        </w:numPr>
        <w:ind w:left="187" w:hanging="357"/>
        <w:contextualSpacing/>
        <w:jc w:val="both"/>
        <w:rPr>
          <w:rFonts w:cstheme="minorHAnsi"/>
        </w:rPr>
      </w:pPr>
      <w:r w:rsidRPr="007A6C5D">
        <w:rPr>
          <w:rFonts w:eastAsia="Times New Roman" w:cstheme="minorHAnsi"/>
        </w:rPr>
        <w:t>Promote the inclusion and acceptance of all pupils within the classroom and whole school.</w:t>
      </w:r>
    </w:p>
    <w:p w14:paraId="58AD7CA9" w14:textId="77777777" w:rsidR="00016137" w:rsidRPr="007A6C5D" w:rsidRDefault="00847B39" w:rsidP="00847B39">
      <w:pPr>
        <w:pStyle w:val="ListParagraph"/>
        <w:widowControl/>
        <w:numPr>
          <w:ilvl w:val="0"/>
          <w:numId w:val="1"/>
        </w:numPr>
        <w:ind w:left="187" w:hanging="357"/>
        <w:contextualSpacing/>
        <w:jc w:val="both"/>
        <w:rPr>
          <w:rFonts w:cstheme="minorHAnsi"/>
        </w:rPr>
      </w:pPr>
      <w:r w:rsidRPr="007A6C5D">
        <w:rPr>
          <w:rFonts w:cstheme="minorHAnsi"/>
        </w:rPr>
        <w:t>Display the confidence to support</w:t>
      </w:r>
      <w:r w:rsidR="00016137" w:rsidRPr="007A6C5D">
        <w:rPr>
          <w:rFonts w:cstheme="minorHAnsi"/>
        </w:rPr>
        <w:t xml:space="preserve"> different aspects of the Duke of Edinburgh Award at both Bronze and Silver level.</w:t>
      </w:r>
    </w:p>
    <w:p w14:paraId="12943C75" w14:textId="77777777" w:rsidR="00016137" w:rsidRPr="007A6C5D" w:rsidRDefault="00663025" w:rsidP="00847B39">
      <w:pPr>
        <w:pStyle w:val="ListParagraph"/>
        <w:widowControl/>
        <w:numPr>
          <w:ilvl w:val="0"/>
          <w:numId w:val="1"/>
        </w:numPr>
        <w:autoSpaceDE w:val="0"/>
        <w:autoSpaceDN w:val="0"/>
        <w:adjustRightInd w:val="0"/>
        <w:ind w:left="187" w:hanging="357"/>
        <w:contextualSpacing/>
        <w:jc w:val="both"/>
        <w:rPr>
          <w:rFonts w:eastAsia="Times New Roman" w:cstheme="minorHAnsi"/>
        </w:rPr>
      </w:pPr>
      <w:r w:rsidRPr="007A6C5D">
        <w:rPr>
          <w:rFonts w:cstheme="minorHAnsi"/>
        </w:rPr>
        <w:t>Contributing to raising standards within the school</w:t>
      </w:r>
      <w:r w:rsidR="001F5725" w:rsidRPr="007A6C5D">
        <w:rPr>
          <w:rFonts w:cstheme="minorHAnsi"/>
        </w:rPr>
        <w:t xml:space="preserve"> </w:t>
      </w:r>
      <w:r w:rsidR="00016137" w:rsidRPr="007A6C5D">
        <w:rPr>
          <w:rFonts w:cstheme="minorHAnsi"/>
        </w:rPr>
        <w:t>by</w:t>
      </w:r>
      <w:r w:rsidR="001F5725" w:rsidRPr="007A6C5D">
        <w:rPr>
          <w:rFonts w:cstheme="minorHAnsi"/>
        </w:rPr>
        <w:t xml:space="preserve"> following school polic</w:t>
      </w:r>
      <w:r w:rsidRPr="007A6C5D">
        <w:rPr>
          <w:rFonts w:cstheme="minorHAnsi"/>
        </w:rPr>
        <w:t>ies</w:t>
      </w:r>
      <w:r w:rsidR="00016137" w:rsidRPr="007A6C5D">
        <w:rPr>
          <w:rFonts w:cstheme="minorHAnsi"/>
        </w:rPr>
        <w:t xml:space="preserve"> </w:t>
      </w:r>
      <w:r w:rsidR="00016137" w:rsidRPr="007A6C5D">
        <w:rPr>
          <w:rFonts w:eastAsia="Times New Roman" w:cstheme="minorHAnsi"/>
        </w:rPr>
        <w:t>and the overall ethos/work/aims of the school.</w:t>
      </w:r>
    </w:p>
    <w:p w14:paraId="5BE01EE8" w14:textId="77777777" w:rsidR="00016137" w:rsidRPr="007A6C5D" w:rsidRDefault="00016137" w:rsidP="00847B39">
      <w:pPr>
        <w:widowControl/>
        <w:numPr>
          <w:ilvl w:val="0"/>
          <w:numId w:val="1"/>
        </w:numPr>
        <w:autoSpaceDE w:val="0"/>
        <w:autoSpaceDN w:val="0"/>
        <w:adjustRightInd w:val="0"/>
        <w:ind w:left="187" w:hanging="357"/>
        <w:jc w:val="both"/>
        <w:rPr>
          <w:rFonts w:eastAsia="Times New Roman" w:cstheme="minorHAnsi"/>
        </w:rPr>
      </w:pPr>
      <w:r w:rsidRPr="007A6C5D">
        <w:rPr>
          <w:rFonts w:eastAsia="Times New Roman" w:cstheme="minorHAnsi"/>
        </w:rPr>
        <w:t>Follow the school’s behaviour policy to anticipate and manage behaviour constructively, promoting self-control and independence.</w:t>
      </w:r>
    </w:p>
    <w:p w14:paraId="400E9248" w14:textId="77777777" w:rsidR="001F5725" w:rsidRPr="007A6C5D" w:rsidRDefault="001F5725" w:rsidP="000C352B">
      <w:pPr>
        <w:widowControl/>
        <w:numPr>
          <w:ilvl w:val="0"/>
          <w:numId w:val="1"/>
        </w:numPr>
        <w:autoSpaceDE w:val="0"/>
        <w:autoSpaceDN w:val="0"/>
        <w:adjustRightInd w:val="0"/>
        <w:ind w:left="187" w:hanging="357"/>
        <w:jc w:val="both"/>
        <w:rPr>
          <w:rFonts w:eastAsia="Times New Roman" w:cstheme="minorHAnsi"/>
        </w:rPr>
      </w:pPr>
      <w:r w:rsidRPr="007A6C5D">
        <w:rPr>
          <w:rFonts w:eastAsia="Times New Roman" w:cstheme="minorHAnsi"/>
        </w:rPr>
        <w:t>Use ICT effectively to support learning activities and develop pupils’ competence and independence in its use.</w:t>
      </w:r>
    </w:p>
    <w:p w14:paraId="0A0EB27F" w14:textId="77777777" w:rsidR="00016137" w:rsidRPr="007A6C5D" w:rsidRDefault="001F5725" w:rsidP="00847B39">
      <w:pPr>
        <w:widowControl/>
        <w:numPr>
          <w:ilvl w:val="0"/>
          <w:numId w:val="1"/>
        </w:numPr>
        <w:autoSpaceDE w:val="0"/>
        <w:autoSpaceDN w:val="0"/>
        <w:adjustRightInd w:val="0"/>
        <w:ind w:left="187" w:hanging="357"/>
        <w:jc w:val="both"/>
        <w:rPr>
          <w:rFonts w:eastAsia="Times New Roman" w:cstheme="minorHAnsi"/>
        </w:rPr>
      </w:pPr>
      <w:r w:rsidRPr="007A6C5D">
        <w:rPr>
          <w:rFonts w:eastAsia="Times New Roman" w:cstheme="minorHAnsi"/>
        </w:rPr>
        <w:t>Select and prepare resources necessary to</w:t>
      </w:r>
      <w:r w:rsidR="00847B39" w:rsidRPr="007A6C5D">
        <w:rPr>
          <w:rFonts w:eastAsia="Times New Roman" w:cstheme="minorHAnsi"/>
        </w:rPr>
        <w:t xml:space="preserve"> support</w:t>
      </w:r>
      <w:r w:rsidRPr="007A6C5D">
        <w:rPr>
          <w:rFonts w:eastAsia="Times New Roman" w:cstheme="minorHAnsi"/>
        </w:rPr>
        <w:t xml:space="preserve"> learning activities, taking account of pupils’ interests and language and cultural backgrounds.</w:t>
      </w:r>
    </w:p>
    <w:p w14:paraId="70E2598C" w14:textId="77777777" w:rsidR="001F5725" w:rsidRPr="007A6C5D" w:rsidRDefault="00016137" w:rsidP="00847B39">
      <w:pPr>
        <w:widowControl/>
        <w:numPr>
          <w:ilvl w:val="0"/>
          <w:numId w:val="1"/>
        </w:numPr>
        <w:autoSpaceDE w:val="0"/>
        <w:autoSpaceDN w:val="0"/>
        <w:adjustRightInd w:val="0"/>
        <w:ind w:left="187" w:hanging="357"/>
        <w:jc w:val="both"/>
        <w:rPr>
          <w:rFonts w:eastAsia="Times New Roman" w:cstheme="minorHAnsi"/>
        </w:rPr>
      </w:pPr>
      <w:r w:rsidRPr="007A6C5D">
        <w:rPr>
          <w:rFonts w:eastAsia="Times New Roman" w:cstheme="minorHAnsi"/>
        </w:rPr>
        <w:t>Establish constructive relationships and communicate with other agencies/</w:t>
      </w:r>
      <w:r w:rsidR="00541BFB" w:rsidRPr="007A6C5D">
        <w:rPr>
          <w:rFonts w:eastAsia="Times New Roman" w:cstheme="minorHAnsi"/>
        </w:rPr>
        <w:t xml:space="preserve"> </w:t>
      </w:r>
      <w:r w:rsidRPr="007A6C5D">
        <w:rPr>
          <w:rFonts w:eastAsia="Times New Roman" w:cstheme="minorHAnsi"/>
        </w:rPr>
        <w:t>professionals</w:t>
      </w:r>
      <w:r w:rsidR="00541BFB" w:rsidRPr="007A6C5D">
        <w:rPr>
          <w:rFonts w:eastAsia="Times New Roman" w:cstheme="minorHAnsi"/>
        </w:rPr>
        <w:t>/ parents</w:t>
      </w:r>
      <w:r w:rsidRPr="007A6C5D">
        <w:rPr>
          <w:rFonts w:eastAsia="Times New Roman" w:cstheme="minorHAnsi"/>
        </w:rPr>
        <w:t xml:space="preserve">, in liaison with the teacher, to support achievement and progress of </w:t>
      </w:r>
      <w:r w:rsidR="00541BFB" w:rsidRPr="007A6C5D">
        <w:rPr>
          <w:rFonts w:eastAsia="Times New Roman" w:cstheme="minorHAnsi"/>
        </w:rPr>
        <w:t xml:space="preserve">all </w:t>
      </w:r>
      <w:r w:rsidRPr="007A6C5D">
        <w:rPr>
          <w:rFonts w:eastAsia="Times New Roman" w:cstheme="minorHAnsi"/>
        </w:rPr>
        <w:t>pupils.</w:t>
      </w:r>
    </w:p>
    <w:p w14:paraId="36923E88" w14:textId="77777777" w:rsidR="001F5725" w:rsidRPr="007A6C5D" w:rsidRDefault="001F5725" w:rsidP="00847B39">
      <w:pPr>
        <w:widowControl/>
        <w:numPr>
          <w:ilvl w:val="0"/>
          <w:numId w:val="5"/>
        </w:numPr>
        <w:autoSpaceDE w:val="0"/>
        <w:autoSpaceDN w:val="0"/>
        <w:adjustRightInd w:val="0"/>
        <w:ind w:left="187" w:hanging="357"/>
        <w:jc w:val="both"/>
        <w:rPr>
          <w:rFonts w:eastAsia="Times New Roman" w:cstheme="minorHAnsi"/>
        </w:rPr>
      </w:pPr>
      <w:r w:rsidRPr="007A6C5D">
        <w:rPr>
          <w:rFonts w:eastAsia="Times New Roman" w:cstheme="minorHAnsi"/>
        </w:rPr>
        <w:t>Encourage pupils to interact and work co-operatively with others and engage all pupils in activities.</w:t>
      </w:r>
    </w:p>
    <w:p w14:paraId="2375A5D3" w14:textId="77777777" w:rsidR="00847B39" w:rsidRPr="007A6C5D" w:rsidRDefault="001F5725" w:rsidP="00847B39">
      <w:pPr>
        <w:widowControl/>
        <w:numPr>
          <w:ilvl w:val="0"/>
          <w:numId w:val="5"/>
        </w:numPr>
        <w:autoSpaceDE w:val="0"/>
        <w:autoSpaceDN w:val="0"/>
        <w:adjustRightInd w:val="0"/>
        <w:ind w:left="187" w:hanging="357"/>
        <w:jc w:val="both"/>
        <w:rPr>
          <w:rFonts w:eastAsia="Times New Roman" w:cstheme="minorHAnsi"/>
        </w:rPr>
      </w:pPr>
      <w:r w:rsidRPr="007A6C5D">
        <w:rPr>
          <w:rFonts w:eastAsia="Times New Roman" w:cstheme="minorHAnsi"/>
        </w:rPr>
        <w:t>Promote independence and employ strategies to recognise and reward achievement of self-reliance.</w:t>
      </w:r>
    </w:p>
    <w:p w14:paraId="73674EE4" w14:textId="77777777" w:rsidR="001F5725" w:rsidRPr="007A6C5D" w:rsidRDefault="001F5725" w:rsidP="00745DC4">
      <w:pPr>
        <w:widowControl/>
        <w:autoSpaceDE w:val="0"/>
        <w:autoSpaceDN w:val="0"/>
        <w:adjustRightInd w:val="0"/>
        <w:ind w:left="-170" w:right="-170"/>
        <w:jc w:val="both"/>
        <w:rPr>
          <w:rFonts w:eastAsia="Times New Roman" w:cstheme="minorHAnsi"/>
          <w:b/>
        </w:rPr>
      </w:pPr>
    </w:p>
    <w:p w14:paraId="5D4A665B" w14:textId="77777777" w:rsidR="008E3E06" w:rsidRPr="007A6C5D" w:rsidRDefault="008E3E06" w:rsidP="00745DC4">
      <w:pPr>
        <w:ind w:left="-170" w:right="-170"/>
        <w:jc w:val="both"/>
        <w:rPr>
          <w:rFonts w:cstheme="minorHAnsi"/>
          <w:b/>
          <w:u w:val="single"/>
        </w:rPr>
      </w:pPr>
      <w:r w:rsidRPr="007A6C5D">
        <w:rPr>
          <w:rFonts w:cstheme="minorHAnsi"/>
          <w:b/>
          <w:u w:val="single"/>
        </w:rPr>
        <w:t>SEN Pay band</w:t>
      </w:r>
    </w:p>
    <w:p w14:paraId="0A458FB2" w14:textId="77777777" w:rsidR="008E3E06" w:rsidRPr="007A6C5D" w:rsidRDefault="008E3E06" w:rsidP="00745DC4">
      <w:pPr>
        <w:ind w:left="-170" w:right="-170"/>
        <w:jc w:val="both"/>
        <w:rPr>
          <w:rFonts w:eastAsia="Times New Roman" w:cstheme="minorHAnsi"/>
        </w:rPr>
      </w:pPr>
      <w:r w:rsidRPr="007A6C5D">
        <w:rPr>
          <w:rFonts w:eastAsia="Times New Roman" w:cstheme="minorHAnsi"/>
        </w:rPr>
        <w:t>T</w:t>
      </w:r>
      <w:r w:rsidR="00847B39" w:rsidRPr="007A6C5D">
        <w:rPr>
          <w:rFonts w:eastAsia="Times New Roman" w:cstheme="minorHAnsi"/>
        </w:rPr>
        <w:t xml:space="preserve">eaching </w:t>
      </w:r>
      <w:r w:rsidRPr="007A6C5D">
        <w:rPr>
          <w:rFonts w:eastAsia="Times New Roman" w:cstheme="minorHAnsi"/>
        </w:rPr>
        <w:t>A</w:t>
      </w:r>
      <w:r w:rsidR="00847B39" w:rsidRPr="007A6C5D">
        <w:rPr>
          <w:rFonts w:eastAsia="Times New Roman" w:cstheme="minorHAnsi"/>
        </w:rPr>
        <w:t>s</w:t>
      </w:r>
      <w:r w:rsidRPr="007A6C5D">
        <w:rPr>
          <w:rFonts w:eastAsia="Times New Roman" w:cstheme="minorHAnsi"/>
        </w:rPr>
        <w:t>s</w:t>
      </w:r>
      <w:r w:rsidR="00847B39" w:rsidRPr="007A6C5D">
        <w:rPr>
          <w:rFonts w:eastAsia="Times New Roman" w:cstheme="minorHAnsi"/>
        </w:rPr>
        <w:t>istants</w:t>
      </w:r>
      <w:r w:rsidRPr="007A6C5D">
        <w:rPr>
          <w:rFonts w:eastAsia="Times New Roman" w:cstheme="minorHAnsi"/>
        </w:rPr>
        <w:t xml:space="preserve"> appointed to jobs carrying the SEN addition must be prepared to carry out duties that include:</w:t>
      </w:r>
    </w:p>
    <w:p w14:paraId="29A662F4" w14:textId="77777777" w:rsidR="008E3E06" w:rsidRPr="007A6C5D" w:rsidRDefault="008E3E06" w:rsidP="00847B39">
      <w:pPr>
        <w:pStyle w:val="ListParagraph"/>
        <w:numPr>
          <w:ilvl w:val="0"/>
          <w:numId w:val="2"/>
        </w:numPr>
        <w:ind w:left="187" w:hanging="357"/>
        <w:jc w:val="both"/>
        <w:rPr>
          <w:rFonts w:cstheme="minorHAnsi"/>
          <w:b/>
          <w:u w:val="single"/>
        </w:rPr>
      </w:pPr>
      <w:r w:rsidRPr="007A6C5D">
        <w:rPr>
          <w:rFonts w:eastAsia="Times New Roman" w:cstheme="minorHAnsi"/>
        </w:rPr>
        <w:t>Dealing with complex behaviour/emotional needs.</w:t>
      </w:r>
    </w:p>
    <w:p w14:paraId="6F2EE276" w14:textId="77777777" w:rsidR="008E3E06" w:rsidRPr="007A6C5D" w:rsidRDefault="008E3E06" w:rsidP="00847B39">
      <w:pPr>
        <w:widowControl/>
        <w:numPr>
          <w:ilvl w:val="0"/>
          <w:numId w:val="12"/>
        </w:numPr>
        <w:ind w:left="187" w:hanging="357"/>
        <w:jc w:val="both"/>
        <w:rPr>
          <w:rFonts w:eastAsia="Times New Roman" w:cstheme="minorHAnsi"/>
        </w:rPr>
      </w:pPr>
      <w:r w:rsidRPr="007A6C5D">
        <w:rPr>
          <w:rFonts w:eastAsia="Times New Roman" w:cstheme="minorHAnsi"/>
        </w:rPr>
        <w:t>Dealing with complex physical, care and personal needs, including lifting and handling.</w:t>
      </w:r>
    </w:p>
    <w:p w14:paraId="74B2AF11" w14:textId="77777777" w:rsidR="008E3E06" w:rsidRPr="007A6C5D" w:rsidRDefault="008E3E06" w:rsidP="00847B39">
      <w:pPr>
        <w:widowControl/>
        <w:numPr>
          <w:ilvl w:val="0"/>
          <w:numId w:val="12"/>
        </w:numPr>
        <w:ind w:left="187" w:hanging="357"/>
        <w:jc w:val="both"/>
        <w:rPr>
          <w:rFonts w:eastAsia="Times New Roman" w:cstheme="minorHAnsi"/>
        </w:rPr>
      </w:pPr>
      <w:r w:rsidRPr="007A6C5D">
        <w:rPr>
          <w:rFonts w:eastAsia="Times New Roman" w:cstheme="minorHAnsi"/>
        </w:rPr>
        <w:t>Support complex sensory needs.</w:t>
      </w:r>
    </w:p>
    <w:p w14:paraId="05F31617" w14:textId="77777777" w:rsidR="008E3E06" w:rsidRPr="007A6C5D" w:rsidRDefault="008E3E06" w:rsidP="00847B39">
      <w:pPr>
        <w:widowControl/>
        <w:numPr>
          <w:ilvl w:val="0"/>
          <w:numId w:val="12"/>
        </w:numPr>
        <w:ind w:left="187" w:hanging="357"/>
        <w:jc w:val="both"/>
        <w:rPr>
          <w:rFonts w:eastAsia="Times New Roman" w:cstheme="minorHAnsi"/>
        </w:rPr>
      </w:pPr>
      <w:r w:rsidRPr="007A6C5D">
        <w:rPr>
          <w:rFonts w:eastAsia="Times New Roman" w:cstheme="minorHAnsi"/>
        </w:rPr>
        <w:t>Attend appropriate in service training as required to address the complex needs of the pupils.</w:t>
      </w:r>
    </w:p>
    <w:p w14:paraId="59A32E05" w14:textId="77777777" w:rsidR="008E3E06" w:rsidRPr="007A6C5D" w:rsidRDefault="008E3E06" w:rsidP="00847B39">
      <w:pPr>
        <w:widowControl/>
        <w:numPr>
          <w:ilvl w:val="0"/>
          <w:numId w:val="12"/>
        </w:numPr>
        <w:ind w:left="187" w:hanging="357"/>
        <w:jc w:val="both"/>
        <w:rPr>
          <w:rFonts w:eastAsia="Times New Roman" w:cstheme="minorHAnsi"/>
        </w:rPr>
      </w:pPr>
      <w:r w:rsidRPr="007A6C5D">
        <w:rPr>
          <w:rFonts w:eastAsia="Times New Roman" w:cstheme="minorHAnsi"/>
        </w:rPr>
        <w:t>Communicate with parents/cares and other professionals around complex issues/needs.</w:t>
      </w:r>
    </w:p>
    <w:p w14:paraId="64296276" w14:textId="77777777" w:rsidR="008E3E06" w:rsidRPr="007A6C5D" w:rsidRDefault="008E3E06" w:rsidP="00847B39">
      <w:pPr>
        <w:widowControl/>
        <w:numPr>
          <w:ilvl w:val="0"/>
          <w:numId w:val="12"/>
        </w:numPr>
        <w:ind w:left="187" w:hanging="357"/>
        <w:jc w:val="both"/>
        <w:rPr>
          <w:rFonts w:eastAsia="Times New Roman" w:cstheme="minorHAnsi"/>
        </w:rPr>
      </w:pPr>
      <w:r w:rsidRPr="007A6C5D">
        <w:rPr>
          <w:rFonts w:eastAsia="Times New Roman" w:cstheme="minorHAnsi"/>
        </w:rPr>
        <w:t>Be aware that the job may require T</w:t>
      </w:r>
      <w:r w:rsidR="00847B39" w:rsidRPr="007A6C5D">
        <w:rPr>
          <w:rFonts w:eastAsia="Times New Roman" w:cstheme="minorHAnsi"/>
        </w:rPr>
        <w:t xml:space="preserve">eaching </w:t>
      </w:r>
      <w:r w:rsidRPr="007A6C5D">
        <w:rPr>
          <w:rFonts w:eastAsia="Times New Roman" w:cstheme="minorHAnsi"/>
        </w:rPr>
        <w:t>A</w:t>
      </w:r>
      <w:r w:rsidR="00847B39" w:rsidRPr="007A6C5D">
        <w:rPr>
          <w:rFonts w:eastAsia="Times New Roman" w:cstheme="minorHAnsi"/>
        </w:rPr>
        <w:t>s</w:t>
      </w:r>
      <w:r w:rsidRPr="007A6C5D">
        <w:rPr>
          <w:rFonts w:eastAsia="Times New Roman" w:cstheme="minorHAnsi"/>
        </w:rPr>
        <w:t>s</w:t>
      </w:r>
      <w:r w:rsidR="00847B39" w:rsidRPr="007A6C5D">
        <w:rPr>
          <w:rFonts w:eastAsia="Times New Roman" w:cstheme="minorHAnsi"/>
        </w:rPr>
        <w:t>istants</w:t>
      </w:r>
      <w:r w:rsidRPr="007A6C5D">
        <w:rPr>
          <w:rFonts w:eastAsia="Times New Roman" w:cstheme="minorHAnsi"/>
        </w:rPr>
        <w:t xml:space="preserve"> to work in difficult and challenging conditions arising from anti-social, difficult behaviour or medical conditions.</w:t>
      </w:r>
    </w:p>
    <w:p w14:paraId="22B3313F" w14:textId="77777777" w:rsidR="007A6C5D" w:rsidRDefault="007A6C5D" w:rsidP="00745DC4">
      <w:pPr>
        <w:ind w:left="-170" w:right="-170"/>
        <w:jc w:val="both"/>
        <w:rPr>
          <w:rFonts w:cstheme="minorHAnsi"/>
          <w:b/>
          <w:u w:val="single"/>
        </w:rPr>
      </w:pPr>
    </w:p>
    <w:p w14:paraId="4F74F256" w14:textId="77777777" w:rsidR="008E3E06" w:rsidRPr="007A6C5D" w:rsidRDefault="008E3E06" w:rsidP="007A6C5D">
      <w:pPr>
        <w:ind w:left="-170" w:right="-170"/>
        <w:jc w:val="center"/>
        <w:rPr>
          <w:rFonts w:cstheme="minorHAnsi"/>
          <w:b/>
          <w:u w:val="single"/>
        </w:rPr>
      </w:pPr>
      <w:r w:rsidRPr="007A6C5D">
        <w:rPr>
          <w:rFonts w:cstheme="minorHAnsi"/>
          <w:b/>
          <w:u w:val="single"/>
        </w:rPr>
        <w:t>PERSON SPECIFICIATION</w:t>
      </w:r>
    </w:p>
    <w:p w14:paraId="5481ACC6" w14:textId="77777777" w:rsidR="008E3E06" w:rsidRPr="007A6C5D" w:rsidRDefault="008E3E06" w:rsidP="00745DC4">
      <w:pPr>
        <w:ind w:left="-170" w:right="-170"/>
        <w:jc w:val="both"/>
        <w:rPr>
          <w:rFonts w:cstheme="minorHAnsi"/>
          <w:b/>
          <w:u w:val="single"/>
        </w:rPr>
      </w:pPr>
    </w:p>
    <w:p w14:paraId="0DCE187A" w14:textId="77777777" w:rsidR="00663025" w:rsidRPr="007A6C5D" w:rsidRDefault="00847B39" w:rsidP="00745DC4">
      <w:pPr>
        <w:ind w:left="-170" w:right="-170"/>
        <w:jc w:val="both"/>
        <w:rPr>
          <w:rFonts w:cstheme="minorHAnsi"/>
          <w:b/>
          <w:u w:val="single"/>
        </w:rPr>
      </w:pPr>
      <w:r w:rsidRPr="007A6C5D">
        <w:rPr>
          <w:rFonts w:cstheme="minorHAnsi"/>
          <w:b/>
          <w:u w:val="single"/>
        </w:rPr>
        <w:t>Desirable r</w:t>
      </w:r>
      <w:r w:rsidR="00663025" w:rsidRPr="007A6C5D">
        <w:rPr>
          <w:rFonts w:cstheme="minorHAnsi"/>
          <w:b/>
          <w:u w:val="single"/>
        </w:rPr>
        <w:t>equirements:</w:t>
      </w:r>
    </w:p>
    <w:p w14:paraId="368DAD0E" w14:textId="77777777" w:rsidR="007F508D" w:rsidRPr="007A6C5D" w:rsidRDefault="003A79B5" w:rsidP="00847B39">
      <w:pPr>
        <w:pStyle w:val="ListParagraph"/>
        <w:widowControl/>
        <w:numPr>
          <w:ilvl w:val="0"/>
          <w:numId w:val="4"/>
        </w:numPr>
        <w:ind w:left="187" w:hanging="357"/>
        <w:contextualSpacing/>
        <w:jc w:val="both"/>
        <w:rPr>
          <w:rFonts w:cstheme="minorHAnsi"/>
        </w:rPr>
      </w:pPr>
      <w:r w:rsidRPr="007A6C5D">
        <w:rPr>
          <w:rFonts w:cstheme="minorHAnsi"/>
        </w:rPr>
        <w:t>TA / Teaching qualification</w:t>
      </w:r>
      <w:r w:rsidR="00663025" w:rsidRPr="007A6C5D">
        <w:rPr>
          <w:rFonts w:cstheme="minorHAnsi"/>
        </w:rPr>
        <w:t xml:space="preserve"> </w:t>
      </w:r>
      <w:r w:rsidRPr="007A6C5D">
        <w:rPr>
          <w:rFonts w:cstheme="minorHAnsi"/>
        </w:rPr>
        <w:t xml:space="preserve">or </w:t>
      </w:r>
      <w:r w:rsidR="00663025" w:rsidRPr="007A6C5D">
        <w:rPr>
          <w:rFonts w:cstheme="minorHAnsi"/>
        </w:rPr>
        <w:t>sport related qualification</w:t>
      </w:r>
      <w:r w:rsidR="001F5725" w:rsidRPr="007A6C5D">
        <w:rPr>
          <w:rFonts w:cstheme="minorHAnsi"/>
        </w:rPr>
        <w:t>s</w:t>
      </w:r>
      <w:r w:rsidR="007F508D" w:rsidRPr="007A6C5D">
        <w:rPr>
          <w:rFonts w:cstheme="minorHAnsi"/>
        </w:rPr>
        <w:t>.</w:t>
      </w:r>
    </w:p>
    <w:p w14:paraId="7434B66B" w14:textId="77777777" w:rsidR="00663025" w:rsidRPr="007A6C5D" w:rsidRDefault="00663025" w:rsidP="00847B39">
      <w:pPr>
        <w:pStyle w:val="ListParagraph"/>
        <w:widowControl/>
        <w:numPr>
          <w:ilvl w:val="0"/>
          <w:numId w:val="4"/>
        </w:numPr>
        <w:ind w:left="187" w:hanging="357"/>
        <w:contextualSpacing/>
        <w:jc w:val="both"/>
        <w:rPr>
          <w:rFonts w:cstheme="minorHAnsi"/>
        </w:rPr>
      </w:pPr>
      <w:r w:rsidRPr="007A6C5D">
        <w:rPr>
          <w:rFonts w:cstheme="minorHAnsi"/>
        </w:rPr>
        <w:t>Experience working with children</w:t>
      </w:r>
      <w:r w:rsidR="007F508D" w:rsidRPr="007A6C5D">
        <w:rPr>
          <w:rFonts w:cstheme="minorHAnsi"/>
        </w:rPr>
        <w:t>.</w:t>
      </w:r>
    </w:p>
    <w:p w14:paraId="254719E3" w14:textId="77777777" w:rsidR="001F5725" w:rsidRPr="007A6C5D" w:rsidRDefault="001F5725" w:rsidP="00847B39">
      <w:pPr>
        <w:pStyle w:val="ListParagraph"/>
        <w:widowControl/>
        <w:numPr>
          <w:ilvl w:val="0"/>
          <w:numId w:val="4"/>
        </w:numPr>
        <w:ind w:left="187" w:hanging="357"/>
        <w:contextualSpacing/>
        <w:jc w:val="both"/>
        <w:rPr>
          <w:rFonts w:cstheme="minorHAnsi"/>
        </w:rPr>
      </w:pPr>
      <w:r w:rsidRPr="007A6C5D">
        <w:rPr>
          <w:rFonts w:cstheme="minorHAnsi"/>
        </w:rPr>
        <w:t>Experience working with SEND pupils (desirable)</w:t>
      </w:r>
      <w:r w:rsidR="007F508D" w:rsidRPr="007A6C5D">
        <w:rPr>
          <w:rFonts w:cstheme="minorHAnsi"/>
        </w:rPr>
        <w:t>.</w:t>
      </w:r>
    </w:p>
    <w:p w14:paraId="33B8EC69" w14:textId="77777777" w:rsidR="00BD4DDA" w:rsidRPr="007A6C5D" w:rsidRDefault="00083D68" w:rsidP="00847B39">
      <w:pPr>
        <w:pStyle w:val="ListParagraph"/>
        <w:widowControl/>
        <w:numPr>
          <w:ilvl w:val="0"/>
          <w:numId w:val="4"/>
        </w:numPr>
        <w:ind w:left="187" w:hanging="357"/>
        <w:contextualSpacing/>
        <w:jc w:val="both"/>
        <w:rPr>
          <w:rFonts w:cstheme="minorHAnsi"/>
        </w:rPr>
      </w:pPr>
      <w:r w:rsidRPr="007A6C5D">
        <w:rPr>
          <w:rFonts w:cstheme="minorHAnsi"/>
        </w:rPr>
        <w:t>Experience within a s</w:t>
      </w:r>
      <w:r w:rsidR="007F508D" w:rsidRPr="007A6C5D">
        <w:rPr>
          <w:rFonts w:cstheme="minorHAnsi"/>
        </w:rPr>
        <w:t>porting background.</w:t>
      </w:r>
    </w:p>
    <w:p w14:paraId="585254E8" w14:textId="77777777" w:rsidR="00083D68" w:rsidRPr="007A6C5D" w:rsidRDefault="00083D68" w:rsidP="00847B39">
      <w:pPr>
        <w:pStyle w:val="ListParagraph"/>
        <w:widowControl/>
        <w:ind w:left="-170"/>
        <w:contextualSpacing/>
        <w:jc w:val="both"/>
        <w:rPr>
          <w:rFonts w:cstheme="minorHAnsi"/>
        </w:rPr>
      </w:pPr>
    </w:p>
    <w:p w14:paraId="69901D2C" w14:textId="77777777" w:rsidR="00663025" w:rsidRPr="007A6C5D" w:rsidRDefault="00663025" w:rsidP="00745DC4">
      <w:pPr>
        <w:ind w:left="-170" w:right="-170"/>
        <w:jc w:val="both"/>
        <w:rPr>
          <w:rFonts w:cstheme="minorHAnsi"/>
          <w:b/>
          <w:u w:val="single"/>
        </w:rPr>
      </w:pPr>
      <w:r w:rsidRPr="007A6C5D">
        <w:rPr>
          <w:rFonts w:cstheme="minorHAnsi"/>
          <w:b/>
          <w:u w:val="single"/>
        </w:rPr>
        <w:t>Experience/Knowledge (desirable, not essential):</w:t>
      </w:r>
    </w:p>
    <w:p w14:paraId="58BC1978" w14:textId="77777777" w:rsidR="008E625C" w:rsidRPr="007A6C5D" w:rsidRDefault="00663025" w:rsidP="00847B39">
      <w:pPr>
        <w:pStyle w:val="ListParagraph"/>
        <w:widowControl/>
        <w:numPr>
          <w:ilvl w:val="0"/>
          <w:numId w:val="2"/>
        </w:numPr>
        <w:ind w:left="187" w:hanging="357"/>
        <w:contextualSpacing/>
        <w:jc w:val="both"/>
        <w:rPr>
          <w:rFonts w:cstheme="minorHAnsi"/>
        </w:rPr>
      </w:pPr>
      <w:r w:rsidRPr="007A6C5D">
        <w:rPr>
          <w:rFonts w:cstheme="minorHAnsi"/>
        </w:rPr>
        <w:t>Co</w:t>
      </w:r>
      <w:r w:rsidR="007F508D" w:rsidRPr="007A6C5D">
        <w:rPr>
          <w:rFonts w:cstheme="minorHAnsi"/>
        </w:rPr>
        <w:t>aching qualification background.</w:t>
      </w:r>
    </w:p>
    <w:p w14:paraId="4329ED6E" w14:textId="77777777" w:rsidR="008E625C" w:rsidRPr="007A6C5D" w:rsidRDefault="008E625C" w:rsidP="00847B39">
      <w:pPr>
        <w:pStyle w:val="ListParagraph"/>
        <w:widowControl/>
        <w:numPr>
          <w:ilvl w:val="0"/>
          <w:numId w:val="2"/>
        </w:numPr>
        <w:ind w:left="187" w:hanging="357"/>
        <w:contextualSpacing/>
        <w:jc w:val="both"/>
        <w:rPr>
          <w:rFonts w:cstheme="minorHAnsi"/>
        </w:rPr>
      </w:pPr>
      <w:r w:rsidRPr="007A6C5D">
        <w:rPr>
          <w:rFonts w:cstheme="minorHAnsi"/>
        </w:rPr>
        <w:t xml:space="preserve">Degree in sport related course. </w:t>
      </w:r>
    </w:p>
    <w:p w14:paraId="3A8670D3" w14:textId="77777777" w:rsidR="00663025" w:rsidRPr="007A6C5D" w:rsidRDefault="00663025" w:rsidP="00847B39">
      <w:pPr>
        <w:pStyle w:val="ListParagraph"/>
        <w:widowControl/>
        <w:numPr>
          <w:ilvl w:val="0"/>
          <w:numId w:val="2"/>
        </w:numPr>
        <w:ind w:left="187" w:hanging="357"/>
        <w:contextualSpacing/>
        <w:jc w:val="both"/>
        <w:rPr>
          <w:rFonts w:cstheme="minorHAnsi"/>
        </w:rPr>
      </w:pPr>
      <w:r w:rsidRPr="007A6C5D">
        <w:rPr>
          <w:rFonts w:cstheme="minorHAnsi"/>
        </w:rPr>
        <w:t xml:space="preserve">Effective experience across the age and ability range either in </w:t>
      </w:r>
      <w:r w:rsidR="001F5725" w:rsidRPr="007A6C5D">
        <w:rPr>
          <w:rFonts w:cstheme="minorHAnsi"/>
        </w:rPr>
        <w:t>schools or coaching / voluntary</w:t>
      </w:r>
      <w:r w:rsidR="007F508D" w:rsidRPr="007A6C5D">
        <w:rPr>
          <w:rFonts w:cstheme="minorHAnsi"/>
        </w:rPr>
        <w:t>.</w:t>
      </w:r>
    </w:p>
    <w:p w14:paraId="52A31CA7" w14:textId="77777777" w:rsidR="001F5725" w:rsidRPr="007A6C5D" w:rsidRDefault="00663025" w:rsidP="00847B39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left="187" w:hanging="357"/>
        <w:contextualSpacing/>
        <w:jc w:val="both"/>
        <w:rPr>
          <w:rFonts w:eastAsia="Times New Roman" w:cstheme="minorHAnsi"/>
        </w:rPr>
      </w:pPr>
      <w:r w:rsidRPr="007A6C5D">
        <w:rPr>
          <w:rFonts w:cstheme="minorHAnsi"/>
        </w:rPr>
        <w:t>An awareness and knowledge of the issues surrounding the safeguarding of children</w:t>
      </w:r>
      <w:r w:rsidR="00083D68" w:rsidRPr="007A6C5D">
        <w:rPr>
          <w:rFonts w:cstheme="minorHAnsi"/>
        </w:rPr>
        <w:t>.</w:t>
      </w:r>
    </w:p>
    <w:p w14:paraId="568F0FE1" w14:textId="77777777" w:rsidR="001F5725" w:rsidRPr="007A6C5D" w:rsidRDefault="001F5725" w:rsidP="00847B39">
      <w:pPr>
        <w:widowControl/>
        <w:numPr>
          <w:ilvl w:val="0"/>
          <w:numId w:val="2"/>
        </w:numPr>
        <w:autoSpaceDE w:val="0"/>
        <w:autoSpaceDN w:val="0"/>
        <w:adjustRightInd w:val="0"/>
        <w:ind w:left="187" w:hanging="357"/>
        <w:jc w:val="both"/>
        <w:rPr>
          <w:rFonts w:eastAsia="Times New Roman" w:cstheme="minorHAnsi"/>
        </w:rPr>
      </w:pPr>
      <w:r w:rsidRPr="007A6C5D">
        <w:rPr>
          <w:rFonts w:eastAsia="Times New Roman" w:cstheme="minorHAnsi"/>
        </w:rPr>
        <w:t>Full working knowledge of relevant policies/codes of practice/legislation.</w:t>
      </w:r>
    </w:p>
    <w:p w14:paraId="49610314" w14:textId="77777777" w:rsidR="001F5725" w:rsidRPr="007A6C5D" w:rsidRDefault="001F5725" w:rsidP="00847B39">
      <w:pPr>
        <w:widowControl/>
        <w:numPr>
          <w:ilvl w:val="0"/>
          <w:numId w:val="2"/>
        </w:numPr>
        <w:autoSpaceDE w:val="0"/>
        <w:autoSpaceDN w:val="0"/>
        <w:adjustRightInd w:val="0"/>
        <w:ind w:left="187" w:hanging="357"/>
        <w:jc w:val="both"/>
        <w:rPr>
          <w:rFonts w:eastAsia="Times New Roman" w:cstheme="minorHAnsi"/>
        </w:rPr>
      </w:pPr>
      <w:r w:rsidRPr="007A6C5D">
        <w:rPr>
          <w:rFonts w:eastAsia="Times New Roman" w:cstheme="minorHAnsi"/>
        </w:rPr>
        <w:t>Good understanding of child development and learning processes.</w:t>
      </w:r>
    </w:p>
    <w:p w14:paraId="29BFF607" w14:textId="77777777" w:rsidR="001F5725" w:rsidRPr="007A6C5D" w:rsidRDefault="001F5725" w:rsidP="00847B39">
      <w:pPr>
        <w:widowControl/>
        <w:numPr>
          <w:ilvl w:val="0"/>
          <w:numId w:val="2"/>
        </w:numPr>
        <w:autoSpaceDE w:val="0"/>
        <w:autoSpaceDN w:val="0"/>
        <w:adjustRightInd w:val="0"/>
        <w:ind w:left="187" w:hanging="357"/>
        <w:jc w:val="both"/>
        <w:rPr>
          <w:rFonts w:eastAsia="Times New Roman" w:cstheme="minorHAnsi"/>
        </w:rPr>
      </w:pPr>
      <w:r w:rsidRPr="007A6C5D">
        <w:rPr>
          <w:rFonts w:eastAsia="Times New Roman" w:cstheme="minorHAnsi"/>
        </w:rPr>
        <w:t>Constantly improve own practice/knowledge through self-evaluation and learning from others.</w:t>
      </w:r>
    </w:p>
    <w:p w14:paraId="444E2344" w14:textId="77777777" w:rsidR="001F5725" w:rsidRPr="007A6C5D" w:rsidRDefault="001F5725" w:rsidP="00847B39">
      <w:pPr>
        <w:widowControl/>
        <w:numPr>
          <w:ilvl w:val="0"/>
          <w:numId w:val="2"/>
        </w:numPr>
        <w:autoSpaceDE w:val="0"/>
        <w:autoSpaceDN w:val="0"/>
        <w:adjustRightInd w:val="0"/>
        <w:ind w:left="187" w:hanging="357"/>
        <w:jc w:val="both"/>
        <w:rPr>
          <w:rFonts w:eastAsia="Times New Roman" w:cstheme="minorHAnsi"/>
        </w:rPr>
      </w:pPr>
      <w:r w:rsidRPr="007A6C5D">
        <w:rPr>
          <w:rFonts w:eastAsia="Times New Roman" w:cstheme="minorHAnsi"/>
        </w:rPr>
        <w:t>Ability to relate well to children and adults.</w:t>
      </w:r>
    </w:p>
    <w:p w14:paraId="04ABAE70" w14:textId="77777777" w:rsidR="001F5725" w:rsidRPr="007A6C5D" w:rsidRDefault="001F5725" w:rsidP="00847B39">
      <w:pPr>
        <w:pStyle w:val="ListParagraph"/>
        <w:widowControl/>
        <w:numPr>
          <w:ilvl w:val="0"/>
          <w:numId w:val="2"/>
        </w:numPr>
        <w:ind w:left="187" w:hanging="357"/>
        <w:contextualSpacing/>
        <w:jc w:val="both"/>
        <w:rPr>
          <w:rFonts w:cstheme="minorHAnsi"/>
        </w:rPr>
      </w:pPr>
      <w:r w:rsidRPr="007A6C5D">
        <w:rPr>
          <w:rFonts w:eastAsia="Times New Roman" w:cstheme="minorHAnsi"/>
        </w:rPr>
        <w:t>Work constructively as part of a team, understanding classroom roles and responsibilities and your own position within these.</w:t>
      </w:r>
    </w:p>
    <w:p w14:paraId="494FC425" w14:textId="77777777" w:rsidR="001F5725" w:rsidRPr="007A6C5D" w:rsidRDefault="001F5725" w:rsidP="00847B39">
      <w:pPr>
        <w:widowControl/>
        <w:numPr>
          <w:ilvl w:val="0"/>
          <w:numId w:val="2"/>
        </w:numPr>
        <w:autoSpaceDE w:val="0"/>
        <w:autoSpaceDN w:val="0"/>
        <w:adjustRightInd w:val="0"/>
        <w:ind w:left="187" w:hanging="357"/>
        <w:jc w:val="both"/>
        <w:rPr>
          <w:rFonts w:eastAsia="Times New Roman" w:cstheme="minorHAnsi"/>
        </w:rPr>
      </w:pPr>
      <w:r w:rsidRPr="007A6C5D">
        <w:rPr>
          <w:rFonts w:eastAsia="Times New Roman" w:cstheme="minorHAnsi"/>
        </w:rPr>
        <w:t>Meet Teaching Assistant standards or equivalent qualification or experience.</w:t>
      </w:r>
    </w:p>
    <w:p w14:paraId="1424A7E5" w14:textId="77777777" w:rsidR="001F5725" w:rsidRPr="007A6C5D" w:rsidRDefault="001F5725" w:rsidP="00847B39">
      <w:pPr>
        <w:widowControl/>
        <w:numPr>
          <w:ilvl w:val="0"/>
          <w:numId w:val="2"/>
        </w:numPr>
        <w:autoSpaceDE w:val="0"/>
        <w:autoSpaceDN w:val="0"/>
        <w:adjustRightInd w:val="0"/>
        <w:ind w:left="187" w:hanging="357"/>
        <w:jc w:val="both"/>
        <w:rPr>
          <w:rFonts w:eastAsia="Times New Roman" w:cstheme="minorHAnsi"/>
        </w:rPr>
      </w:pPr>
      <w:r w:rsidRPr="007A6C5D">
        <w:rPr>
          <w:rFonts w:eastAsia="Times New Roman" w:cstheme="minorHAnsi"/>
        </w:rPr>
        <w:t>Excellent numeracy/literacy skills – equivalent to NVQ Level 2 in English and Maths.</w:t>
      </w:r>
    </w:p>
    <w:p w14:paraId="5D49B79C" w14:textId="77777777" w:rsidR="001F5725" w:rsidRPr="007A6C5D" w:rsidRDefault="001F5725" w:rsidP="00847B39">
      <w:pPr>
        <w:pStyle w:val="ListParagraph"/>
        <w:widowControl/>
        <w:numPr>
          <w:ilvl w:val="0"/>
          <w:numId w:val="2"/>
        </w:numPr>
        <w:ind w:left="187" w:hanging="357"/>
        <w:contextualSpacing/>
        <w:jc w:val="both"/>
        <w:rPr>
          <w:rFonts w:cstheme="minorHAnsi"/>
        </w:rPr>
      </w:pPr>
      <w:r w:rsidRPr="007A6C5D">
        <w:rPr>
          <w:rFonts w:eastAsia="Times New Roman" w:cstheme="minorHAnsi"/>
        </w:rPr>
        <w:t>Specialist skills/training in curriculum or learning area e.g. bi-lingual, sign language, ICT.</w:t>
      </w:r>
    </w:p>
    <w:p w14:paraId="7015B715" w14:textId="77777777" w:rsidR="00083D68" w:rsidRPr="007A6C5D" w:rsidRDefault="00083D68" w:rsidP="00745DC4">
      <w:pPr>
        <w:pStyle w:val="ListParagraph"/>
        <w:widowControl/>
        <w:ind w:left="-170" w:right="-170"/>
        <w:contextualSpacing/>
        <w:jc w:val="both"/>
        <w:rPr>
          <w:rFonts w:cstheme="minorHAnsi"/>
        </w:rPr>
      </w:pPr>
    </w:p>
    <w:p w14:paraId="0C1D918D" w14:textId="77777777" w:rsidR="00663025" w:rsidRPr="007A6C5D" w:rsidRDefault="00083D68" w:rsidP="00745DC4">
      <w:pPr>
        <w:ind w:left="-170" w:right="-170"/>
        <w:jc w:val="both"/>
        <w:rPr>
          <w:rFonts w:cstheme="minorHAnsi"/>
          <w:b/>
          <w:u w:val="single"/>
        </w:rPr>
      </w:pPr>
      <w:r w:rsidRPr="007A6C5D">
        <w:rPr>
          <w:rFonts w:cstheme="minorHAnsi"/>
          <w:b/>
          <w:u w:val="single"/>
        </w:rPr>
        <w:t>Personal Qualities:</w:t>
      </w:r>
    </w:p>
    <w:p w14:paraId="65657782" w14:textId="77777777" w:rsidR="00663025" w:rsidRPr="007A6C5D" w:rsidRDefault="00663025" w:rsidP="00847B39">
      <w:pPr>
        <w:pStyle w:val="ListParagraph"/>
        <w:widowControl/>
        <w:numPr>
          <w:ilvl w:val="0"/>
          <w:numId w:val="2"/>
        </w:numPr>
        <w:ind w:left="187" w:hanging="357"/>
        <w:contextualSpacing/>
        <w:jc w:val="both"/>
        <w:rPr>
          <w:rFonts w:cstheme="minorHAnsi"/>
        </w:rPr>
      </w:pPr>
      <w:r w:rsidRPr="007A6C5D">
        <w:rPr>
          <w:rFonts w:cstheme="minorHAnsi"/>
        </w:rPr>
        <w:t>An enthusiasm for sports and keeping physically active</w:t>
      </w:r>
      <w:r w:rsidR="001F5725" w:rsidRPr="007A6C5D">
        <w:rPr>
          <w:rFonts w:cstheme="minorHAnsi"/>
        </w:rPr>
        <w:t>.</w:t>
      </w:r>
    </w:p>
    <w:p w14:paraId="00A6934B" w14:textId="77777777" w:rsidR="00663025" w:rsidRPr="007A6C5D" w:rsidRDefault="00663025" w:rsidP="00847B39">
      <w:pPr>
        <w:pStyle w:val="ListParagraph"/>
        <w:widowControl/>
        <w:numPr>
          <w:ilvl w:val="0"/>
          <w:numId w:val="2"/>
        </w:numPr>
        <w:ind w:left="187" w:hanging="357"/>
        <w:contextualSpacing/>
        <w:jc w:val="both"/>
        <w:rPr>
          <w:rFonts w:cstheme="minorHAnsi"/>
        </w:rPr>
      </w:pPr>
      <w:r w:rsidRPr="007A6C5D">
        <w:rPr>
          <w:rFonts w:cstheme="minorHAnsi"/>
        </w:rPr>
        <w:t xml:space="preserve">An interest in the development </w:t>
      </w:r>
      <w:r w:rsidR="001F5725" w:rsidRPr="007A6C5D">
        <w:rPr>
          <w:rFonts w:cstheme="minorHAnsi"/>
        </w:rPr>
        <w:t>of young people and their needs.</w:t>
      </w:r>
    </w:p>
    <w:p w14:paraId="116D484A" w14:textId="77777777" w:rsidR="00663025" w:rsidRPr="007A6C5D" w:rsidRDefault="00663025" w:rsidP="00847B39">
      <w:pPr>
        <w:pStyle w:val="ListParagraph"/>
        <w:widowControl/>
        <w:numPr>
          <w:ilvl w:val="0"/>
          <w:numId w:val="2"/>
        </w:numPr>
        <w:ind w:left="187" w:hanging="357"/>
        <w:contextualSpacing/>
        <w:jc w:val="both"/>
        <w:rPr>
          <w:rFonts w:cstheme="minorHAnsi"/>
        </w:rPr>
      </w:pPr>
      <w:r w:rsidRPr="007A6C5D">
        <w:rPr>
          <w:rFonts w:cstheme="minorHAnsi"/>
        </w:rPr>
        <w:t xml:space="preserve">Sound communication and </w:t>
      </w:r>
      <w:r w:rsidR="001F5725" w:rsidRPr="007A6C5D">
        <w:rPr>
          <w:rFonts w:cstheme="minorHAnsi"/>
        </w:rPr>
        <w:t>organisational skills.</w:t>
      </w:r>
    </w:p>
    <w:p w14:paraId="287B0086" w14:textId="77777777" w:rsidR="00663025" w:rsidRPr="007A6C5D" w:rsidRDefault="00663025" w:rsidP="00847B39">
      <w:pPr>
        <w:pStyle w:val="ListParagraph"/>
        <w:widowControl/>
        <w:numPr>
          <w:ilvl w:val="0"/>
          <w:numId w:val="2"/>
        </w:numPr>
        <w:ind w:left="187" w:hanging="357"/>
        <w:contextualSpacing/>
        <w:jc w:val="both"/>
        <w:rPr>
          <w:rFonts w:cstheme="minorHAnsi"/>
        </w:rPr>
      </w:pPr>
      <w:r w:rsidRPr="007A6C5D">
        <w:rPr>
          <w:rFonts w:cstheme="minorHAnsi"/>
        </w:rPr>
        <w:t>The ability to form good relati</w:t>
      </w:r>
      <w:r w:rsidR="001F5725" w:rsidRPr="007A6C5D">
        <w:rPr>
          <w:rFonts w:cstheme="minorHAnsi"/>
        </w:rPr>
        <w:t>onships with staff and students.</w:t>
      </w:r>
    </w:p>
    <w:p w14:paraId="11CFD828" w14:textId="77777777" w:rsidR="00663025" w:rsidRPr="007A6C5D" w:rsidRDefault="00663025" w:rsidP="00847B39">
      <w:pPr>
        <w:pStyle w:val="ListParagraph"/>
        <w:widowControl/>
        <w:numPr>
          <w:ilvl w:val="0"/>
          <w:numId w:val="2"/>
        </w:numPr>
        <w:ind w:left="187" w:hanging="357"/>
        <w:contextualSpacing/>
        <w:jc w:val="both"/>
        <w:rPr>
          <w:rFonts w:cstheme="minorHAnsi"/>
        </w:rPr>
      </w:pPr>
      <w:r w:rsidRPr="007A6C5D">
        <w:rPr>
          <w:rFonts w:cstheme="minorHAnsi"/>
        </w:rPr>
        <w:t>A commitment to continued professional development.</w:t>
      </w:r>
    </w:p>
    <w:p w14:paraId="6DA42C97" w14:textId="77777777" w:rsidR="00663025" w:rsidRPr="007A6C5D" w:rsidRDefault="00663025" w:rsidP="00847B39">
      <w:pPr>
        <w:pStyle w:val="ListParagraph"/>
        <w:widowControl/>
        <w:numPr>
          <w:ilvl w:val="0"/>
          <w:numId w:val="2"/>
        </w:numPr>
        <w:ind w:left="187" w:hanging="357"/>
        <w:contextualSpacing/>
        <w:jc w:val="both"/>
        <w:rPr>
          <w:rFonts w:cstheme="minorHAnsi"/>
        </w:rPr>
      </w:pPr>
      <w:r w:rsidRPr="007A6C5D">
        <w:rPr>
          <w:rFonts w:cstheme="minorHAnsi"/>
        </w:rPr>
        <w:t>A willingness to support and promote the ethos and standards of the school.</w:t>
      </w:r>
    </w:p>
    <w:p w14:paraId="4E4F8BF0" w14:textId="77777777" w:rsidR="005325C4" w:rsidRPr="007A6C5D" w:rsidRDefault="00663025" w:rsidP="00847B39">
      <w:pPr>
        <w:pStyle w:val="ListParagraph"/>
        <w:widowControl/>
        <w:numPr>
          <w:ilvl w:val="0"/>
          <w:numId w:val="2"/>
        </w:numPr>
        <w:ind w:left="187" w:hanging="357"/>
        <w:contextualSpacing/>
        <w:jc w:val="both"/>
        <w:rPr>
          <w:rFonts w:eastAsia="Times New Roman" w:cstheme="minorHAnsi"/>
        </w:rPr>
      </w:pPr>
      <w:r w:rsidRPr="007A6C5D">
        <w:rPr>
          <w:rFonts w:cstheme="minorHAnsi"/>
        </w:rPr>
        <w:t>A good recor</w:t>
      </w:r>
      <w:r w:rsidR="00745DC4" w:rsidRPr="007A6C5D">
        <w:rPr>
          <w:rFonts w:cstheme="minorHAnsi"/>
        </w:rPr>
        <w:t>d of good health and attendance.</w:t>
      </w:r>
    </w:p>
    <w:sectPr w:rsidR="005325C4" w:rsidRPr="007A6C5D" w:rsidSect="00521F75">
      <w:headerReference w:type="default" r:id="rId7"/>
      <w:footerReference w:type="default" r:id="rId8"/>
      <w:type w:val="continuous"/>
      <w:pgSz w:w="11910" w:h="16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60ABBB" w14:textId="77777777" w:rsidR="00E1773B" w:rsidRDefault="00E1773B" w:rsidP="00521F75">
      <w:r>
        <w:separator/>
      </w:r>
    </w:p>
  </w:endnote>
  <w:endnote w:type="continuationSeparator" w:id="0">
    <w:p w14:paraId="61F9E1C6" w14:textId="77777777" w:rsidR="00E1773B" w:rsidRDefault="00E1773B" w:rsidP="00521F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">
    <w:altName w:val="Arial"/>
    <w:charset w:val="00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2CCA50" w14:textId="77777777" w:rsidR="00C44A44" w:rsidRDefault="00C44A44">
    <w:pPr>
      <w:pStyle w:val="Foot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1D3FA26D" wp14:editId="2D46F535">
          <wp:simplePos x="0" y="0"/>
          <wp:positionH relativeFrom="column">
            <wp:posOffset>-138430</wp:posOffset>
          </wp:positionH>
          <wp:positionV relativeFrom="paragraph">
            <wp:posOffset>-507365</wp:posOffset>
          </wp:positionV>
          <wp:extent cx="5730875" cy="7759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0875" cy="775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1AE4A5" w14:textId="77777777" w:rsidR="00E1773B" w:rsidRDefault="00E1773B" w:rsidP="00521F75">
      <w:r>
        <w:separator/>
      </w:r>
    </w:p>
  </w:footnote>
  <w:footnote w:type="continuationSeparator" w:id="0">
    <w:p w14:paraId="0D216431" w14:textId="77777777" w:rsidR="00E1773B" w:rsidRDefault="00E1773B" w:rsidP="00521F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703F80" w14:textId="77777777" w:rsidR="00334512" w:rsidRDefault="00334512">
    <w:pPr>
      <w:pStyle w:val="Header"/>
    </w:pPr>
    <w:r>
      <w:rPr>
        <w:rFonts w:ascii="Times New Roman" w:eastAsia="Times New Roman" w:hAnsi="Times New Roman" w:cs="Times New Roman"/>
        <w:noProof/>
        <w:sz w:val="7"/>
        <w:szCs w:val="7"/>
        <w:lang w:eastAsia="en-GB"/>
      </w:rPr>
      <mc:AlternateContent>
        <mc:Choice Requires="wpg">
          <w:drawing>
            <wp:anchor distT="0" distB="0" distL="114300" distR="114300" simplePos="0" relativeHeight="251660288" behindDoc="1" locked="0" layoutInCell="1" allowOverlap="1" wp14:anchorId="0D0BD3A0" wp14:editId="19C25A73">
              <wp:simplePos x="0" y="0"/>
              <wp:positionH relativeFrom="column">
                <wp:posOffset>5076825</wp:posOffset>
              </wp:positionH>
              <wp:positionV relativeFrom="paragraph">
                <wp:posOffset>-160655</wp:posOffset>
              </wp:positionV>
              <wp:extent cx="1187450" cy="535940"/>
              <wp:effectExtent l="0" t="1270" r="0" b="5715"/>
              <wp:wrapTight wrapText="bothSides">
                <wp:wrapPolygon edited="0">
                  <wp:start x="347" y="0"/>
                  <wp:lineTo x="-173" y="6168"/>
                  <wp:lineTo x="-173" y="8497"/>
                  <wp:lineTo x="866" y="12336"/>
                  <wp:lineTo x="0" y="18503"/>
                  <wp:lineTo x="0" y="19297"/>
                  <wp:lineTo x="14866" y="21216"/>
                  <wp:lineTo x="19013" y="21216"/>
                  <wp:lineTo x="20387" y="21216"/>
                  <wp:lineTo x="20560" y="21216"/>
                  <wp:lineTo x="21600" y="13897"/>
                  <wp:lineTo x="21600" y="13103"/>
                  <wp:lineTo x="12440" y="12336"/>
                  <wp:lineTo x="14000" y="7319"/>
                  <wp:lineTo x="14000" y="6168"/>
                  <wp:lineTo x="15039" y="3097"/>
                  <wp:lineTo x="13480" y="2303"/>
                  <wp:lineTo x="3800" y="0"/>
                  <wp:lineTo x="347" y="0"/>
                </wp:wrapPolygon>
              </wp:wrapTight>
              <wp:docPr id="14" name="Group 1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187450" cy="535940"/>
                        <a:chOff x="0" y="0"/>
                        <a:chExt cx="1870" cy="844"/>
                      </a:xfrm>
                    </wpg:grpSpPr>
                    <pic:pic xmlns:pic="http://schemas.openxmlformats.org/drawingml/2006/picture">
                      <pic:nvPicPr>
                        <pic:cNvPr id="15" name="Picture 12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2" cy="342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6" name="Picture 12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647" y="117"/>
                          <a:ext cx="198" cy="212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7" name="Picture 12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878" y="117"/>
                          <a:ext cx="226" cy="221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8" name="Picture 12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39" y="117"/>
                          <a:ext cx="136" cy="212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9" name="Picture 12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2" y="418"/>
                          <a:ext cx="486" cy="33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0" name="Picture 13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56" y="535"/>
                          <a:ext cx="208" cy="221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1" name="Picture 13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804" y="412"/>
                          <a:ext cx="208" cy="344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2" name="Picture 13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52" y="535"/>
                          <a:ext cx="213" cy="221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3" name="Picture 1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303" y="535"/>
                          <a:ext cx="566" cy="309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139166C" id="Group 124" o:spid="_x0000_s1026" style="position:absolute;margin-left:399.75pt;margin-top:-12.65pt;width:93.5pt;height:42.2pt;z-index:-251656192" coordsize="1870,8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25" o:spid="_x0000_s1027" type="#_x0000_t75" style="position:absolute;width:602;height:3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">
                <v:imagedata r:id="rId10" o:title=""/>
              </v:shape>
              <v:shape id="Picture 126" o:spid="_x0000_s1028" type="#_x0000_t75" style="position:absolute;left:647;top:117;width:198;height:2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">
                <v:imagedata r:id="rId11" o:title=""/>
              </v:shape>
              <v:shape id="Picture 127" o:spid="_x0000_s1029" type="#_x0000_t75" style="position:absolute;left:878;top:117;width:226;height:2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">
                <v:imagedata r:id="rId12" o:title=""/>
              </v:shape>
              <v:shape id="Picture 128" o:spid="_x0000_s1030" type="#_x0000_t75" style="position:absolute;left:1139;top:117;width:136;height:2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">
                <v:imagedata r:id="rId13" o:title=""/>
              </v:shape>
              <v:shape id="Picture 129" o:spid="_x0000_s1031" type="#_x0000_t75" style="position:absolute;left:32;top:418;width:486;height:3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">
                <v:imagedata r:id="rId14" o:title=""/>
              </v:shape>
              <v:shape id="Picture 130" o:spid="_x0000_s1032" type="#_x0000_t75" style="position:absolute;left:556;top:535;width:208;height:2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">
                <v:imagedata r:id="rId15" o:title=""/>
              </v:shape>
              <v:shape id="Picture 131" o:spid="_x0000_s1033" type="#_x0000_t75" style="position:absolute;left:804;top:412;width:208;height:3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">
                <v:imagedata r:id="rId16" o:title=""/>
              </v:shape>
              <v:shape id="Picture 132" o:spid="_x0000_s1034" type="#_x0000_t75" style="position:absolute;left:1052;top:535;width:213;height:2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">
                <v:imagedata r:id="rId17" o:title=""/>
              </v:shape>
              <v:shape id="Picture 133" o:spid="_x0000_s1035" type="#_x0000_t75" style="position:absolute;left:1303;top:535;width:566;height:3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">
                <v:imagedata r:id="rId18" o:title=""/>
              </v:shape>
              <w10:wrap type="tight"/>
            </v:group>
          </w:pict>
        </mc:Fallback>
      </mc:AlternateContent>
    </w:r>
    <w:r>
      <w:rPr>
        <w:rFonts w:ascii="Times New Roman" w:eastAsia="Times New Roman" w:hAnsi="Times New Roman" w:cs="Times New Roman"/>
        <w:noProof/>
        <w:sz w:val="7"/>
        <w:szCs w:val="7"/>
        <w:lang w:eastAsia="en-GB"/>
      </w:rPr>
      <mc:AlternateContent>
        <mc:Choice Requires="wpg">
          <w:drawing>
            <wp:anchor distT="0" distB="0" distL="114300" distR="114300" simplePos="0" relativeHeight="251662336" behindDoc="1" locked="0" layoutInCell="1" allowOverlap="1" wp14:anchorId="50149F87" wp14:editId="4238EF43">
              <wp:simplePos x="0" y="0"/>
              <wp:positionH relativeFrom="column">
                <wp:posOffset>4171950</wp:posOffset>
              </wp:positionH>
              <wp:positionV relativeFrom="paragraph">
                <wp:posOffset>-255905</wp:posOffset>
              </wp:positionV>
              <wp:extent cx="760730" cy="600075"/>
              <wp:effectExtent l="6985" t="1270" r="3810" b="8255"/>
              <wp:wrapTight wrapText="bothSides">
                <wp:wrapPolygon edited="0">
                  <wp:start x="7555" y="0"/>
                  <wp:lineTo x="7014" y="343"/>
                  <wp:lineTo x="4598" y="4800"/>
                  <wp:lineTo x="-270" y="18514"/>
                  <wp:lineTo x="-270" y="19543"/>
                  <wp:lineTo x="0" y="21257"/>
                  <wp:lineTo x="21330" y="21257"/>
                  <wp:lineTo x="21600" y="20229"/>
                  <wp:lineTo x="21600" y="18514"/>
                  <wp:lineTo x="14316" y="0"/>
                  <wp:lineTo x="7555" y="0"/>
                </wp:wrapPolygon>
              </wp:wrapTight>
              <wp:docPr id="7" name="Group 1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60730" cy="600075"/>
                        <a:chOff x="0" y="0"/>
                        <a:chExt cx="1198" cy="945"/>
                      </a:xfrm>
                    </wpg:grpSpPr>
                    <wpg:grpSp>
                      <wpg:cNvPr id="8" name="Group 118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44" cy="944"/>
                          <a:chOff x="0" y="0"/>
                          <a:chExt cx="944" cy="944"/>
                        </a:xfrm>
                      </wpg:grpSpPr>
                      <wps:wsp>
                        <wps:cNvPr id="9" name="Freeform 11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944" cy="944"/>
                          </a:xfrm>
                          <a:custGeom>
                            <a:avLst/>
                            <a:gdLst>
                              <a:gd name="T0" fmla="*/ 794 w 944"/>
                              <a:gd name="T1" fmla="*/ 538 h 944"/>
                              <a:gd name="T2" fmla="*/ 609 w 944"/>
                              <a:gd name="T3" fmla="*/ 538 h 944"/>
                              <a:gd name="T4" fmla="*/ 620 w 944"/>
                              <a:gd name="T5" fmla="*/ 559 h 944"/>
                              <a:gd name="T6" fmla="*/ 625 w 944"/>
                              <a:gd name="T7" fmla="*/ 568 h 944"/>
                              <a:gd name="T8" fmla="*/ 630 w 944"/>
                              <a:gd name="T9" fmla="*/ 577 h 944"/>
                              <a:gd name="T10" fmla="*/ 784 w 944"/>
                              <a:gd name="T11" fmla="*/ 885 h 944"/>
                              <a:gd name="T12" fmla="*/ 807 w 944"/>
                              <a:gd name="T13" fmla="*/ 919 h 944"/>
                              <a:gd name="T14" fmla="*/ 835 w 944"/>
                              <a:gd name="T15" fmla="*/ 939 h 944"/>
                              <a:gd name="T16" fmla="*/ 866 w 944"/>
                              <a:gd name="T17" fmla="*/ 944 h 944"/>
                              <a:gd name="T18" fmla="*/ 901 w 944"/>
                              <a:gd name="T19" fmla="*/ 934 h 944"/>
                              <a:gd name="T20" fmla="*/ 928 w 944"/>
                              <a:gd name="T21" fmla="*/ 913 h 944"/>
                              <a:gd name="T22" fmla="*/ 942 w 944"/>
                              <a:gd name="T23" fmla="*/ 885 h 944"/>
                              <a:gd name="T24" fmla="*/ 943 w 944"/>
                              <a:gd name="T25" fmla="*/ 851 h 944"/>
                              <a:gd name="T26" fmla="*/ 931 w 944"/>
                              <a:gd name="T27" fmla="*/ 814 h 944"/>
                              <a:gd name="T28" fmla="*/ 794 w 944"/>
                              <a:gd name="T29" fmla="*/ 538 h 9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944" h="944">
                                <a:moveTo>
                                  <a:pt x="794" y="538"/>
                                </a:moveTo>
                                <a:lnTo>
                                  <a:pt x="609" y="538"/>
                                </a:lnTo>
                                <a:lnTo>
                                  <a:pt x="620" y="559"/>
                                </a:lnTo>
                                <a:lnTo>
                                  <a:pt x="625" y="568"/>
                                </a:lnTo>
                                <a:lnTo>
                                  <a:pt x="630" y="577"/>
                                </a:lnTo>
                                <a:lnTo>
                                  <a:pt x="784" y="885"/>
                                </a:lnTo>
                                <a:lnTo>
                                  <a:pt x="807" y="919"/>
                                </a:lnTo>
                                <a:lnTo>
                                  <a:pt x="835" y="939"/>
                                </a:lnTo>
                                <a:lnTo>
                                  <a:pt x="866" y="944"/>
                                </a:lnTo>
                                <a:lnTo>
                                  <a:pt x="901" y="934"/>
                                </a:lnTo>
                                <a:lnTo>
                                  <a:pt x="928" y="913"/>
                                </a:lnTo>
                                <a:lnTo>
                                  <a:pt x="942" y="885"/>
                                </a:lnTo>
                                <a:lnTo>
                                  <a:pt x="943" y="851"/>
                                </a:lnTo>
                                <a:lnTo>
                                  <a:pt x="931" y="814"/>
                                </a:lnTo>
                                <a:lnTo>
                                  <a:pt x="794" y="5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45D9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12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944" cy="944"/>
                          </a:xfrm>
                          <a:custGeom>
                            <a:avLst/>
                            <a:gdLst>
                              <a:gd name="T0" fmla="*/ 658 w 944"/>
                              <a:gd name="T1" fmla="*/ 267 h 944"/>
                              <a:gd name="T2" fmla="*/ 471 w 944"/>
                              <a:gd name="T3" fmla="*/ 267 h 944"/>
                              <a:gd name="T4" fmla="*/ 494 w 944"/>
                              <a:gd name="T5" fmla="*/ 303 h 944"/>
                              <a:gd name="T6" fmla="*/ 505 w 944"/>
                              <a:gd name="T7" fmla="*/ 338 h 944"/>
                              <a:gd name="T8" fmla="*/ 504 w 944"/>
                              <a:gd name="T9" fmla="*/ 376 h 944"/>
                              <a:gd name="T10" fmla="*/ 488 w 944"/>
                              <a:gd name="T11" fmla="*/ 417 h 944"/>
                              <a:gd name="T12" fmla="*/ 452 w 944"/>
                              <a:gd name="T13" fmla="*/ 483 h 944"/>
                              <a:gd name="T14" fmla="*/ 417 w 944"/>
                              <a:gd name="T15" fmla="*/ 550 h 944"/>
                              <a:gd name="T16" fmla="*/ 384 w 944"/>
                              <a:gd name="T17" fmla="*/ 617 h 944"/>
                              <a:gd name="T18" fmla="*/ 351 w 944"/>
                              <a:gd name="T19" fmla="*/ 684 h 944"/>
                              <a:gd name="T20" fmla="*/ 318 w 944"/>
                              <a:gd name="T21" fmla="*/ 752 h 944"/>
                              <a:gd name="T22" fmla="*/ 285 w 944"/>
                              <a:gd name="T23" fmla="*/ 819 h 944"/>
                              <a:gd name="T24" fmla="*/ 274 w 944"/>
                              <a:gd name="T25" fmla="*/ 854 h 944"/>
                              <a:gd name="T26" fmla="*/ 276 w 944"/>
                              <a:gd name="T27" fmla="*/ 886 h 944"/>
                              <a:gd name="T28" fmla="*/ 290 w 944"/>
                              <a:gd name="T29" fmla="*/ 913 h 944"/>
                              <a:gd name="T30" fmla="*/ 316 w 944"/>
                              <a:gd name="T31" fmla="*/ 933 h 944"/>
                              <a:gd name="T32" fmla="*/ 350 w 944"/>
                              <a:gd name="T33" fmla="*/ 944 h 944"/>
                              <a:gd name="T34" fmla="*/ 381 w 944"/>
                              <a:gd name="T35" fmla="*/ 940 h 944"/>
                              <a:gd name="T36" fmla="*/ 430 w 944"/>
                              <a:gd name="T37" fmla="*/ 893 h 944"/>
                              <a:gd name="T38" fmla="*/ 463 w 944"/>
                              <a:gd name="T39" fmla="*/ 828 h 944"/>
                              <a:gd name="T40" fmla="*/ 479 w 944"/>
                              <a:gd name="T41" fmla="*/ 796 h 944"/>
                              <a:gd name="T42" fmla="*/ 495 w 944"/>
                              <a:gd name="T43" fmla="*/ 763 h 944"/>
                              <a:gd name="T44" fmla="*/ 609 w 944"/>
                              <a:gd name="T45" fmla="*/ 538 h 944"/>
                              <a:gd name="T46" fmla="*/ 794 w 944"/>
                              <a:gd name="T47" fmla="*/ 538 h 944"/>
                              <a:gd name="T48" fmla="*/ 658 w 944"/>
                              <a:gd name="T49" fmla="*/ 267 h 9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944" h="944">
                                <a:moveTo>
                                  <a:pt x="658" y="267"/>
                                </a:moveTo>
                                <a:lnTo>
                                  <a:pt x="471" y="267"/>
                                </a:lnTo>
                                <a:lnTo>
                                  <a:pt x="494" y="303"/>
                                </a:lnTo>
                                <a:lnTo>
                                  <a:pt x="505" y="338"/>
                                </a:lnTo>
                                <a:lnTo>
                                  <a:pt x="504" y="376"/>
                                </a:lnTo>
                                <a:lnTo>
                                  <a:pt x="488" y="417"/>
                                </a:lnTo>
                                <a:lnTo>
                                  <a:pt x="452" y="483"/>
                                </a:lnTo>
                                <a:lnTo>
                                  <a:pt x="417" y="550"/>
                                </a:lnTo>
                                <a:lnTo>
                                  <a:pt x="384" y="617"/>
                                </a:lnTo>
                                <a:lnTo>
                                  <a:pt x="351" y="684"/>
                                </a:lnTo>
                                <a:lnTo>
                                  <a:pt x="318" y="752"/>
                                </a:lnTo>
                                <a:lnTo>
                                  <a:pt x="285" y="819"/>
                                </a:lnTo>
                                <a:lnTo>
                                  <a:pt x="274" y="854"/>
                                </a:lnTo>
                                <a:lnTo>
                                  <a:pt x="276" y="886"/>
                                </a:lnTo>
                                <a:lnTo>
                                  <a:pt x="290" y="913"/>
                                </a:lnTo>
                                <a:lnTo>
                                  <a:pt x="316" y="933"/>
                                </a:lnTo>
                                <a:lnTo>
                                  <a:pt x="350" y="944"/>
                                </a:lnTo>
                                <a:lnTo>
                                  <a:pt x="381" y="940"/>
                                </a:lnTo>
                                <a:lnTo>
                                  <a:pt x="430" y="893"/>
                                </a:lnTo>
                                <a:lnTo>
                                  <a:pt x="463" y="828"/>
                                </a:lnTo>
                                <a:lnTo>
                                  <a:pt x="479" y="796"/>
                                </a:lnTo>
                                <a:lnTo>
                                  <a:pt x="495" y="763"/>
                                </a:lnTo>
                                <a:lnTo>
                                  <a:pt x="609" y="538"/>
                                </a:lnTo>
                                <a:lnTo>
                                  <a:pt x="794" y="538"/>
                                </a:lnTo>
                                <a:lnTo>
                                  <a:pt x="658" y="2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45D9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121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944" cy="944"/>
                          </a:xfrm>
                          <a:custGeom>
                            <a:avLst/>
                            <a:gdLst>
                              <a:gd name="T0" fmla="*/ 473 w 944"/>
                              <a:gd name="T1" fmla="*/ 0 h 944"/>
                              <a:gd name="T2" fmla="*/ 407 w 944"/>
                              <a:gd name="T3" fmla="*/ 30 h 944"/>
                              <a:gd name="T4" fmla="*/ 11 w 944"/>
                              <a:gd name="T5" fmla="*/ 817 h 944"/>
                              <a:gd name="T6" fmla="*/ 0 w 944"/>
                              <a:gd name="T7" fmla="*/ 859 h 944"/>
                              <a:gd name="T8" fmla="*/ 0 w 944"/>
                              <a:gd name="T9" fmla="*/ 873 h 944"/>
                              <a:gd name="T10" fmla="*/ 43 w 944"/>
                              <a:gd name="T11" fmla="*/ 934 h 944"/>
                              <a:gd name="T12" fmla="*/ 95 w 944"/>
                              <a:gd name="T13" fmla="*/ 944 h 944"/>
                              <a:gd name="T14" fmla="*/ 119 w 944"/>
                              <a:gd name="T15" fmla="*/ 935 h 944"/>
                              <a:gd name="T16" fmla="*/ 140 w 944"/>
                              <a:gd name="T17" fmla="*/ 917 h 944"/>
                              <a:gd name="T18" fmla="*/ 157 w 944"/>
                              <a:gd name="T19" fmla="*/ 891 h 944"/>
                              <a:gd name="T20" fmla="*/ 448 w 944"/>
                              <a:gd name="T21" fmla="*/ 309 h 944"/>
                              <a:gd name="T22" fmla="*/ 453 w 944"/>
                              <a:gd name="T23" fmla="*/ 299 h 944"/>
                              <a:gd name="T24" fmla="*/ 459 w 944"/>
                              <a:gd name="T25" fmla="*/ 289 h 944"/>
                              <a:gd name="T26" fmla="*/ 471 w 944"/>
                              <a:gd name="T27" fmla="*/ 267 h 944"/>
                              <a:gd name="T28" fmla="*/ 658 w 944"/>
                              <a:gd name="T29" fmla="*/ 267 h 944"/>
                              <a:gd name="T30" fmla="*/ 552 w 944"/>
                              <a:gd name="T31" fmla="*/ 54 h 944"/>
                              <a:gd name="T32" fmla="*/ 538 w 944"/>
                              <a:gd name="T33" fmla="*/ 31 h 944"/>
                              <a:gd name="T34" fmla="*/ 520 w 944"/>
                              <a:gd name="T35" fmla="*/ 15 h 944"/>
                              <a:gd name="T36" fmla="*/ 498 w 944"/>
                              <a:gd name="T37" fmla="*/ 4 h 944"/>
                              <a:gd name="T38" fmla="*/ 473 w 944"/>
                              <a:gd name="T39" fmla="*/ 0 h 9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</a:cxnLst>
                            <a:rect l="0" t="0" r="r" b="b"/>
                            <a:pathLst>
                              <a:path w="944" h="944">
                                <a:moveTo>
                                  <a:pt x="473" y="0"/>
                                </a:moveTo>
                                <a:lnTo>
                                  <a:pt x="407" y="30"/>
                                </a:lnTo>
                                <a:lnTo>
                                  <a:pt x="11" y="817"/>
                                </a:lnTo>
                                <a:lnTo>
                                  <a:pt x="0" y="859"/>
                                </a:lnTo>
                                <a:lnTo>
                                  <a:pt x="0" y="873"/>
                                </a:lnTo>
                                <a:lnTo>
                                  <a:pt x="43" y="934"/>
                                </a:lnTo>
                                <a:lnTo>
                                  <a:pt x="95" y="944"/>
                                </a:lnTo>
                                <a:lnTo>
                                  <a:pt x="119" y="935"/>
                                </a:lnTo>
                                <a:lnTo>
                                  <a:pt x="140" y="917"/>
                                </a:lnTo>
                                <a:lnTo>
                                  <a:pt x="157" y="891"/>
                                </a:lnTo>
                                <a:lnTo>
                                  <a:pt x="448" y="309"/>
                                </a:lnTo>
                                <a:lnTo>
                                  <a:pt x="453" y="299"/>
                                </a:lnTo>
                                <a:lnTo>
                                  <a:pt x="459" y="289"/>
                                </a:lnTo>
                                <a:lnTo>
                                  <a:pt x="471" y="267"/>
                                </a:lnTo>
                                <a:lnTo>
                                  <a:pt x="658" y="267"/>
                                </a:lnTo>
                                <a:lnTo>
                                  <a:pt x="552" y="54"/>
                                </a:lnTo>
                                <a:lnTo>
                                  <a:pt x="538" y="31"/>
                                </a:lnTo>
                                <a:lnTo>
                                  <a:pt x="520" y="15"/>
                                </a:lnTo>
                                <a:lnTo>
                                  <a:pt x="498" y="4"/>
                                </a:lnTo>
                                <a:lnTo>
                                  <a:pt x="47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45D9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2" name="Group 122"/>
                      <wpg:cNvGrpSpPr>
                        <a:grpSpLocks/>
                      </wpg:cNvGrpSpPr>
                      <wpg:grpSpPr bwMode="auto">
                        <a:xfrm>
                          <a:off x="646" y="0"/>
                          <a:ext cx="552" cy="945"/>
                          <a:chOff x="646" y="0"/>
                          <a:chExt cx="552" cy="945"/>
                        </a:xfrm>
                      </wpg:grpSpPr>
                      <wps:wsp>
                        <wps:cNvPr id="13" name="Freeform 123"/>
                        <wps:cNvSpPr>
                          <a:spLocks/>
                        </wps:cNvSpPr>
                        <wps:spPr bwMode="auto">
                          <a:xfrm>
                            <a:off x="646" y="0"/>
                            <a:ext cx="552" cy="945"/>
                          </a:xfrm>
                          <a:custGeom>
                            <a:avLst/>
                            <a:gdLst>
                              <a:gd name="T0" fmla="+- 0 733 646"/>
                              <a:gd name="T1" fmla="*/ T0 w 552"/>
                              <a:gd name="T2" fmla="*/ 0 h 945"/>
                              <a:gd name="T3" fmla="+- 0 689 646"/>
                              <a:gd name="T4" fmla="*/ T3 w 552"/>
                              <a:gd name="T5" fmla="*/ 10 h 945"/>
                              <a:gd name="T6" fmla="+- 0 659 646"/>
                              <a:gd name="T7" fmla="*/ T6 w 552"/>
                              <a:gd name="T8" fmla="*/ 38 h 945"/>
                              <a:gd name="T9" fmla="+- 0 646 646"/>
                              <a:gd name="T10" fmla="*/ T9 w 552"/>
                              <a:gd name="T11" fmla="*/ 77 h 945"/>
                              <a:gd name="T12" fmla="+- 0 655 646"/>
                              <a:gd name="T13" fmla="*/ T12 w 552"/>
                              <a:gd name="T14" fmla="*/ 121 h 945"/>
                              <a:gd name="T15" fmla="+- 0 760 646"/>
                              <a:gd name="T16" fmla="*/ T15 w 552"/>
                              <a:gd name="T17" fmla="*/ 332 h 945"/>
                              <a:gd name="T18" fmla="+- 0 1042 646"/>
                              <a:gd name="T19" fmla="*/ T18 w 552"/>
                              <a:gd name="T20" fmla="*/ 894 h 945"/>
                              <a:gd name="T21" fmla="+- 0 1090 646"/>
                              <a:gd name="T22" fmla="*/ T21 w 552"/>
                              <a:gd name="T23" fmla="*/ 941 h 945"/>
                              <a:gd name="T24" fmla="+- 0 1120 646"/>
                              <a:gd name="T25" fmla="*/ T24 w 552"/>
                              <a:gd name="T26" fmla="*/ 944 h 945"/>
                              <a:gd name="T27" fmla="+- 0 1153 646"/>
                              <a:gd name="T28" fmla="*/ T27 w 552"/>
                              <a:gd name="T29" fmla="*/ 934 h 945"/>
                              <a:gd name="T30" fmla="+- 0 1179 646"/>
                              <a:gd name="T31" fmla="*/ T30 w 552"/>
                              <a:gd name="T32" fmla="*/ 915 h 945"/>
                              <a:gd name="T33" fmla="+- 0 1194 646"/>
                              <a:gd name="T34" fmla="*/ T33 w 552"/>
                              <a:gd name="T35" fmla="*/ 888 h 945"/>
                              <a:gd name="T36" fmla="+- 0 1198 646"/>
                              <a:gd name="T37" fmla="*/ T36 w 552"/>
                              <a:gd name="T38" fmla="*/ 856 h 945"/>
                              <a:gd name="T39" fmla="+- 0 1188 646"/>
                              <a:gd name="T40" fmla="*/ T39 w 552"/>
                              <a:gd name="T41" fmla="*/ 821 h 945"/>
                              <a:gd name="T42" fmla="+- 0 1171 646"/>
                              <a:gd name="T43" fmla="*/ T42 w 552"/>
                              <a:gd name="T44" fmla="*/ 787 h 945"/>
                              <a:gd name="T45" fmla="+- 0 1154 646"/>
                              <a:gd name="T46" fmla="*/ T45 w 552"/>
                              <a:gd name="T47" fmla="*/ 753 h 945"/>
                              <a:gd name="T48" fmla="+- 0 1120 646"/>
                              <a:gd name="T49" fmla="*/ T48 w 552"/>
                              <a:gd name="T50" fmla="*/ 685 h 945"/>
                              <a:gd name="T51" fmla="+- 0 842 646"/>
                              <a:gd name="T52" fmla="*/ T51 w 552"/>
                              <a:gd name="T53" fmla="*/ 128 h 945"/>
                              <a:gd name="T54" fmla="+- 0 807 646"/>
                              <a:gd name="T55" fmla="*/ T54 w 552"/>
                              <a:gd name="T56" fmla="*/ 58 h 945"/>
                              <a:gd name="T57" fmla="+- 0 793 646"/>
                              <a:gd name="T58" fmla="*/ T57 w 552"/>
                              <a:gd name="T59" fmla="*/ 36 h 945"/>
                              <a:gd name="T60" fmla="+- 0 777 646"/>
                              <a:gd name="T61" fmla="*/ T60 w 552"/>
                              <a:gd name="T62" fmla="*/ 18 h 945"/>
                              <a:gd name="T63" fmla="+- 0 757 646"/>
                              <a:gd name="T64" fmla="*/ T63 w 552"/>
                              <a:gd name="T65" fmla="*/ 6 h 945"/>
                              <a:gd name="T66" fmla="+- 0 733 646"/>
                              <a:gd name="T67" fmla="*/ T66 w 552"/>
                              <a:gd name="T68" fmla="*/ 0 h 945"/>
                            </a:gdLst>
                            <a:ahLst/>
                            <a:cxnLst>
                              <a:cxn ang="0">
                                <a:pos x="T1" y="T2"/>
                              </a:cxn>
                              <a:cxn ang="0">
                                <a:pos x="T4" y="T5"/>
                              </a:cxn>
                              <a:cxn ang="0">
                                <a:pos x="T7" y="T8"/>
                              </a:cxn>
                              <a:cxn ang="0">
                                <a:pos x="T10" y="T11"/>
                              </a:cxn>
                              <a:cxn ang="0">
                                <a:pos x="T13" y="T14"/>
                              </a:cxn>
                              <a:cxn ang="0">
                                <a:pos x="T16" y="T17"/>
                              </a:cxn>
                              <a:cxn ang="0">
                                <a:pos x="T19" y="T20"/>
                              </a:cxn>
                              <a:cxn ang="0">
                                <a:pos x="T22" y="T23"/>
                              </a:cxn>
                              <a:cxn ang="0">
                                <a:pos x="T25" y="T26"/>
                              </a:cxn>
                              <a:cxn ang="0">
                                <a:pos x="T28" y="T29"/>
                              </a:cxn>
                              <a:cxn ang="0">
                                <a:pos x="T31" y="T32"/>
                              </a:cxn>
                              <a:cxn ang="0">
                                <a:pos x="T34" y="T35"/>
                              </a:cxn>
                              <a:cxn ang="0">
                                <a:pos x="T37" y="T38"/>
                              </a:cxn>
                              <a:cxn ang="0">
                                <a:pos x="T40" y="T41"/>
                              </a:cxn>
                              <a:cxn ang="0">
                                <a:pos x="T43" y="T44"/>
                              </a:cxn>
                              <a:cxn ang="0">
                                <a:pos x="T46" y="T47"/>
                              </a:cxn>
                              <a:cxn ang="0">
                                <a:pos x="T49" y="T50"/>
                              </a:cxn>
                              <a:cxn ang="0">
                                <a:pos x="T52" y="T53"/>
                              </a:cxn>
                              <a:cxn ang="0">
                                <a:pos x="T55" y="T56"/>
                              </a:cxn>
                              <a:cxn ang="0">
                                <a:pos x="T58" y="T59"/>
                              </a:cxn>
                              <a:cxn ang="0">
                                <a:pos x="T61" y="T62"/>
                              </a:cxn>
                              <a:cxn ang="0">
                                <a:pos x="T64" y="T65"/>
                              </a:cxn>
                              <a:cxn ang="0">
                                <a:pos x="T67" y="T68"/>
                              </a:cxn>
                            </a:cxnLst>
                            <a:rect l="0" t="0" r="r" b="b"/>
                            <a:pathLst>
                              <a:path w="552" h="945">
                                <a:moveTo>
                                  <a:pt x="87" y="0"/>
                                </a:moveTo>
                                <a:lnTo>
                                  <a:pt x="43" y="10"/>
                                </a:lnTo>
                                <a:lnTo>
                                  <a:pt x="13" y="38"/>
                                </a:lnTo>
                                <a:lnTo>
                                  <a:pt x="0" y="77"/>
                                </a:lnTo>
                                <a:lnTo>
                                  <a:pt x="9" y="121"/>
                                </a:lnTo>
                                <a:lnTo>
                                  <a:pt x="114" y="332"/>
                                </a:lnTo>
                                <a:lnTo>
                                  <a:pt x="396" y="894"/>
                                </a:lnTo>
                                <a:lnTo>
                                  <a:pt x="444" y="941"/>
                                </a:lnTo>
                                <a:lnTo>
                                  <a:pt x="474" y="944"/>
                                </a:lnTo>
                                <a:lnTo>
                                  <a:pt x="507" y="934"/>
                                </a:lnTo>
                                <a:lnTo>
                                  <a:pt x="533" y="915"/>
                                </a:lnTo>
                                <a:lnTo>
                                  <a:pt x="548" y="888"/>
                                </a:lnTo>
                                <a:lnTo>
                                  <a:pt x="552" y="856"/>
                                </a:lnTo>
                                <a:lnTo>
                                  <a:pt x="542" y="821"/>
                                </a:lnTo>
                                <a:lnTo>
                                  <a:pt x="525" y="787"/>
                                </a:lnTo>
                                <a:lnTo>
                                  <a:pt x="508" y="753"/>
                                </a:lnTo>
                                <a:lnTo>
                                  <a:pt x="474" y="685"/>
                                </a:lnTo>
                                <a:lnTo>
                                  <a:pt x="196" y="128"/>
                                </a:lnTo>
                                <a:lnTo>
                                  <a:pt x="161" y="58"/>
                                </a:lnTo>
                                <a:lnTo>
                                  <a:pt x="147" y="36"/>
                                </a:lnTo>
                                <a:lnTo>
                                  <a:pt x="131" y="18"/>
                                </a:lnTo>
                                <a:lnTo>
                                  <a:pt x="111" y="6"/>
                                </a:lnTo>
                                <a:lnTo>
                                  <a:pt x="8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45D9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5896DDC" id="Group 117" o:spid="_x0000_s1026" style="position:absolute;margin-left:328.5pt;margin-top:-20.15pt;width:59.9pt;height:47.25pt;z-index:-251654144" coordsize="1198,9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">
              <v:group id="Group 118" o:spid="_x0000_s1027" style="position:absolute;width:944;height:944" coordsize="944,9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v:shape id="Freeform 119" o:spid="_x0000_s1028" style="position:absolute;width:944;height:944;visibility:visible;mso-wrap-style:square;v-text-anchor:top" coordsize="944,9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" path="m794,538r-185,l620,559r5,9l630,577,784,885r23,34l835,939r31,5l901,934r27,-21l942,885r1,-34l931,814,794,538xe" fillcolor="#245d98" stroked="f">
                  <v:path arrowok="t" o:connecttype="custom" o:connectlocs="794,538;609,538;620,559;625,568;630,577;784,885;807,919;835,939;866,944;901,934;928,913;942,885;943,851;931,814;794,538" o:connectangles="0,0,0,0,0,0,0,0,0,0,0,0,0,0,0"/>
                </v:shape>
                <v:shape id="Freeform 120" o:spid="_x0000_s1029" style="position:absolute;width:944;height:944;visibility:visible;mso-wrap-style:square;v-text-anchor:top" coordsize="944,9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" path="m658,267r-187,l494,303r11,35l504,376r-16,41l452,483r-35,67l384,617r-33,67l318,752r-33,67l274,854r2,32l290,913r26,20l350,944r31,-4l430,893r33,-65l479,796r16,-33l609,538r185,l658,267xe" fillcolor="#245d98" stroked="f">
                  <v:path arrowok="t" o:connecttype="custom" o:connectlocs="658,267;471,267;494,303;505,338;504,376;488,417;452,483;417,550;384,617;351,684;318,752;285,819;274,854;276,886;290,913;316,933;350,944;381,940;430,893;463,828;479,796;495,763;609,538;794,538;658,267" o:connectangles="0,0,0,0,0,0,0,0,0,0,0,0,0,0,0,0,0,0,0,0,0,0,0,0,0"/>
                </v:shape>
                <v:shape id="Freeform 121" o:spid="_x0000_s1030" style="position:absolute;width:944;height:944;visibility:visible;mso-wrap-style:square;v-text-anchor:top" coordsize="944,9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" path="m473,l407,30,11,817,,859r,14l43,934r52,10l119,935r21,-18l157,891,448,309r5,-10l459,289r12,-22l658,267,552,54,538,31,520,15,498,4,473,xe" fillcolor="#245d98" stroked="f">
                  <v:path arrowok="t" o:connecttype="custom" o:connectlocs="473,0;407,30;11,817;0,859;0,873;43,934;95,944;119,935;140,917;157,891;448,309;453,299;459,289;471,267;658,267;552,54;538,31;520,15;498,4;473,0" o:connectangles="0,0,0,0,0,0,0,0,0,0,0,0,0,0,0,0,0,0,0,0"/>
                </v:shape>
              </v:group>
              <v:group id="Group 122" o:spid="_x0000_s1031" style="position:absolute;left:646;width:552;height:945" coordorigin="646" coordsize="552,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 123" o:spid="_x0000_s1032" style="position:absolute;left:646;width:552;height:945;visibility:visible;mso-wrap-style:square;v-text-anchor:top" coordsize="552,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" path="m87,l43,10,13,38,,77r9,44l114,332,396,894r48,47l474,944r33,-10l533,915r15,-27l552,856,542,821,525,787,508,753,474,685,196,128,161,58,147,36,131,18,111,6,87,xe" fillcolor="#245d98" stroked="f">
                  <v:path arrowok="t" o:connecttype="custom" o:connectlocs="87,0;43,10;13,38;0,77;9,121;114,332;396,894;444,941;474,944;507,934;533,915;548,888;552,856;542,821;525,787;508,753;474,685;196,128;161,58;147,36;131,18;111,6;87,0" o:connectangles="0,0,0,0,0,0,0,0,0,0,0,0,0,0,0,0,0,0,0,0,0,0,0"/>
                </v:shape>
              </v:group>
              <w10:wrap type="tigh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44692"/>
    <w:multiLevelType w:val="hybridMultilevel"/>
    <w:tmpl w:val="0E4820B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E699C"/>
    <w:multiLevelType w:val="hybridMultilevel"/>
    <w:tmpl w:val="C61E2754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235779"/>
    <w:multiLevelType w:val="hybridMultilevel"/>
    <w:tmpl w:val="2A58F62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470E55"/>
    <w:multiLevelType w:val="hybridMultilevel"/>
    <w:tmpl w:val="29DC5F74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EA20B1"/>
    <w:multiLevelType w:val="hybridMultilevel"/>
    <w:tmpl w:val="C9A40F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EE7A7F"/>
    <w:multiLevelType w:val="hybridMultilevel"/>
    <w:tmpl w:val="64AA6B40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FF4140"/>
    <w:multiLevelType w:val="hybridMultilevel"/>
    <w:tmpl w:val="E2963CD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637813"/>
    <w:multiLevelType w:val="hybridMultilevel"/>
    <w:tmpl w:val="7F24E64A"/>
    <w:lvl w:ilvl="0" w:tplc="45CE3D22">
      <w:numFmt w:val="bullet"/>
      <w:lvlText w:val=""/>
      <w:lvlJc w:val="left"/>
      <w:pPr>
        <w:tabs>
          <w:tab w:val="num" w:pos="754"/>
        </w:tabs>
        <w:ind w:left="7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EF74FF"/>
    <w:multiLevelType w:val="hybridMultilevel"/>
    <w:tmpl w:val="38CC55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E27186"/>
    <w:multiLevelType w:val="hybridMultilevel"/>
    <w:tmpl w:val="27C2B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255B5D"/>
    <w:multiLevelType w:val="hybridMultilevel"/>
    <w:tmpl w:val="B396F4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E7133D"/>
    <w:multiLevelType w:val="hybridMultilevel"/>
    <w:tmpl w:val="7D92DF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831855"/>
    <w:multiLevelType w:val="hybridMultilevel"/>
    <w:tmpl w:val="4476CCE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4"/>
  </w:num>
  <w:num w:numId="4">
    <w:abstractNumId w:val="8"/>
  </w:num>
  <w:num w:numId="5">
    <w:abstractNumId w:val="6"/>
  </w:num>
  <w:num w:numId="6">
    <w:abstractNumId w:val="2"/>
  </w:num>
  <w:num w:numId="7">
    <w:abstractNumId w:val="12"/>
  </w:num>
  <w:num w:numId="8">
    <w:abstractNumId w:val="3"/>
  </w:num>
  <w:num w:numId="9">
    <w:abstractNumId w:val="5"/>
  </w:num>
  <w:num w:numId="10">
    <w:abstractNumId w:val="1"/>
  </w:num>
  <w:num w:numId="11">
    <w:abstractNumId w:val="0"/>
  </w:num>
  <w:num w:numId="12">
    <w:abstractNumId w:val="7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M7cwsjC2MDU3sTBU0lEKTi0uzszPAykwrAUADZacniwAAAA="/>
  </w:docVars>
  <w:rsids>
    <w:rsidRoot w:val="005325C4"/>
    <w:rsid w:val="000158B2"/>
    <w:rsid w:val="00016137"/>
    <w:rsid w:val="00083D68"/>
    <w:rsid w:val="001929D9"/>
    <w:rsid w:val="001F5725"/>
    <w:rsid w:val="00334512"/>
    <w:rsid w:val="003A79B5"/>
    <w:rsid w:val="00426F88"/>
    <w:rsid w:val="00482A0D"/>
    <w:rsid w:val="00521F75"/>
    <w:rsid w:val="005325C4"/>
    <w:rsid w:val="00537890"/>
    <w:rsid w:val="00541BFB"/>
    <w:rsid w:val="00615FB8"/>
    <w:rsid w:val="00663025"/>
    <w:rsid w:val="00745DC4"/>
    <w:rsid w:val="007A6C5D"/>
    <w:rsid w:val="007F508D"/>
    <w:rsid w:val="00847B39"/>
    <w:rsid w:val="008A4722"/>
    <w:rsid w:val="008B59FC"/>
    <w:rsid w:val="008E3E06"/>
    <w:rsid w:val="008E625C"/>
    <w:rsid w:val="00A454E8"/>
    <w:rsid w:val="00A72953"/>
    <w:rsid w:val="00AA00E4"/>
    <w:rsid w:val="00BC090F"/>
    <w:rsid w:val="00BD4DDA"/>
    <w:rsid w:val="00C44A44"/>
    <w:rsid w:val="00D10F82"/>
    <w:rsid w:val="00E17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EF755"/>
  <w15:docId w15:val="{6C022F30-D229-4460-BD27-7DFB18904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8"/>
      <w:ind w:left="566"/>
    </w:pPr>
    <w:rPr>
      <w:rFonts w:ascii="Gill Sans" w:eastAsia="Gill Sans" w:hAnsi="Gill Sans"/>
      <w:sz w:val="10"/>
      <w:szCs w:val="1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521F7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21F7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1F75"/>
  </w:style>
  <w:style w:type="paragraph" w:styleId="Footer">
    <w:name w:val="footer"/>
    <w:basedOn w:val="Normal"/>
    <w:link w:val="FooterChar"/>
    <w:uiPriority w:val="99"/>
    <w:unhideWhenUsed/>
    <w:rsid w:val="00521F7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1F75"/>
  </w:style>
  <w:style w:type="paragraph" w:styleId="BalloonText">
    <w:name w:val="Balloon Text"/>
    <w:basedOn w:val="Normal"/>
    <w:link w:val="BalloonTextChar"/>
    <w:uiPriority w:val="99"/>
    <w:semiHidden/>
    <w:unhideWhenUsed/>
    <w:rsid w:val="00521F7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1F7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612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18" Type="http://schemas.openxmlformats.org/officeDocument/2006/relationships/image" Target="media/image1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17" Type="http://schemas.openxmlformats.org/officeDocument/2006/relationships/image" Target="media/image17.png"/><Relationship Id="rId2" Type="http://schemas.openxmlformats.org/officeDocument/2006/relationships/image" Target="media/image2.png"/><Relationship Id="rId16" Type="http://schemas.openxmlformats.org/officeDocument/2006/relationships/image" Target="media/image16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5" Type="http://schemas.openxmlformats.org/officeDocument/2006/relationships/image" Target="media/image1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61</Words>
  <Characters>377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Chaudhry</dc:creator>
  <cp:lastModifiedBy>Lisa-Marie McGrath</cp:lastModifiedBy>
  <cp:revision>4</cp:revision>
  <cp:lastPrinted>2016-11-18T12:22:00Z</cp:lastPrinted>
  <dcterms:created xsi:type="dcterms:W3CDTF">2020-06-03T14:25:00Z</dcterms:created>
  <dcterms:modified xsi:type="dcterms:W3CDTF">2020-06-03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2-10T00:00:00Z</vt:filetime>
  </property>
  <property fmtid="{D5CDD505-2E9C-101B-9397-08002B2CF9AE}" pid="3" name="Creator">
    <vt:lpwstr>Adobe InDesign CC 2015 (Macintosh)</vt:lpwstr>
  </property>
  <property fmtid="{D5CDD505-2E9C-101B-9397-08002B2CF9AE}" pid="4" name="LastSaved">
    <vt:filetime>2016-02-12T00:00:00Z</vt:filetime>
  </property>
</Properties>
</file>